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C1F74" w14:textId="77777777" w:rsidR="00126775" w:rsidRDefault="00126775" w:rsidP="00835793">
      <w:pPr>
        <w:pStyle w:val="TOCHeading"/>
        <w:jc w:val="center"/>
        <w:rPr>
          <w:rFonts w:ascii="Arial" w:hAnsi="Arial" w:cs="Arial"/>
          <w:b/>
          <w:bCs/>
          <w:color w:val="auto"/>
          <w:sz w:val="18"/>
          <w:szCs w:val="18"/>
        </w:rPr>
      </w:pPr>
    </w:p>
    <w:p w14:paraId="193A48CF" w14:textId="77777777" w:rsidR="00AD5D1C" w:rsidRDefault="00AD5D1C" w:rsidP="00AD5D1C">
      <w:pPr>
        <w:pStyle w:val="TOCHeading"/>
        <w:spacing w:before="0" w:line="240" w:lineRule="auto"/>
        <w:jc w:val="center"/>
        <w:rPr>
          <w:rFonts w:ascii="Arial" w:hAnsi="Arial" w:cs="Arial"/>
          <w:b/>
          <w:bCs/>
          <w:color w:val="auto"/>
          <w:sz w:val="18"/>
          <w:szCs w:val="18"/>
        </w:rPr>
      </w:pPr>
    </w:p>
    <w:p w14:paraId="50F34FE2" w14:textId="37E64D8F" w:rsidR="00835793" w:rsidRDefault="000260DD" w:rsidP="00835793">
      <w:pPr>
        <w:pStyle w:val="TOCHeading"/>
        <w:jc w:val="center"/>
        <w:rPr>
          <w:rFonts w:ascii="Arial" w:hAnsi="Arial" w:cs="Arial"/>
          <w:b/>
          <w:bCs/>
          <w:color w:val="auto"/>
          <w:sz w:val="18"/>
          <w:szCs w:val="18"/>
        </w:rPr>
      </w:pPr>
      <w:r w:rsidRPr="00277DB1">
        <w:rPr>
          <w:rFonts w:ascii="Arial" w:hAnsi="Arial" w:cs="Arial"/>
          <w:b/>
          <w:bCs/>
          <w:color w:val="auto"/>
          <w:sz w:val="18"/>
          <w:szCs w:val="18"/>
        </w:rPr>
        <w:t>This model SOG must be customized to meet your Agency</w:t>
      </w:r>
      <w:r w:rsidR="00EC7173">
        <w:rPr>
          <w:rFonts w:ascii="Arial" w:hAnsi="Arial" w:cs="Arial"/>
          <w:b/>
          <w:bCs/>
          <w:color w:val="auto"/>
          <w:sz w:val="18"/>
          <w:szCs w:val="18"/>
        </w:rPr>
        <w:t>’</w:t>
      </w:r>
      <w:r w:rsidRPr="00277DB1">
        <w:rPr>
          <w:rFonts w:ascii="Arial" w:hAnsi="Arial" w:cs="Arial"/>
          <w:b/>
          <w:bCs/>
          <w:color w:val="auto"/>
          <w:sz w:val="18"/>
          <w:szCs w:val="18"/>
        </w:rPr>
        <w:t>s need</w:t>
      </w:r>
      <w:r w:rsidR="00434E6B">
        <w:rPr>
          <w:rFonts w:ascii="Arial" w:hAnsi="Arial" w:cs="Arial"/>
          <w:b/>
          <w:bCs/>
          <w:color w:val="auto"/>
          <w:sz w:val="18"/>
          <w:szCs w:val="18"/>
        </w:rPr>
        <w:t>s.</w:t>
      </w:r>
    </w:p>
    <w:p w14:paraId="62E37DAF" w14:textId="24C43E7D" w:rsidR="005877BD" w:rsidRDefault="005877BD" w:rsidP="005877BD"/>
    <w:p w14:paraId="1B2C568D" w14:textId="77777777" w:rsidR="000E0D34" w:rsidRPr="00923EC4" w:rsidRDefault="000E0D34" w:rsidP="000E0D34">
      <w:pPr>
        <w:pStyle w:val="Heading1"/>
        <w:rPr>
          <w:color w:val="1F4E79"/>
          <w:sz w:val="24"/>
          <w:szCs w:val="24"/>
          <w:u w:val="single"/>
        </w:rPr>
      </w:pPr>
      <w:bookmarkStart w:id="0" w:name="_Toc87275544"/>
      <w:bookmarkStart w:id="1" w:name="_Toc87275928"/>
      <w:bookmarkStart w:id="2" w:name="_Toc94258085"/>
      <w:r w:rsidRPr="00923EC4">
        <w:rPr>
          <w:color w:val="1F4E79"/>
          <w:sz w:val="24"/>
          <w:szCs w:val="24"/>
          <w:u w:val="single"/>
        </w:rPr>
        <w:t>OBJECTIVE</w:t>
      </w:r>
      <w:bookmarkEnd w:id="0"/>
      <w:bookmarkEnd w:id="1"/>
      <w:bookmarkEnd w:id="2"/>
    </w:p>
    <w:p w14:paraId="180279B9" w14:textId="4CDCB403" w:rsidR="00C937A9" w:rsidRPr="00923EC4" w:rsidRDefault="000E0D34" w:rsidP="00C937A9">
      <w:pPr>
        <w:rPr>
          <w:i/>
          <w:iCs/>
          <w:sz w:val="24"/>
          <w:szCs w:val="24"/>
        </w:rPr>
      </w:pPr>
      <w:r w:rsidRPr="00923EC4">
        <w:rPr>
          <w:sz w:val="24"/>
          <w:szCs w:val="24"/>
        </w:rPr>
        <w:t xml:space="preserve">This </w:t>
      </w:r>
      <w:bookmarkStart w:id="3" w:name="_Hlk89691041"/>
      <w:r w:rsidRPr="00923EC4">
        <w:rPr>
          <w:sz w:val="24"/>
          <w:szCs w:val="24"/>
        </w:rPr>
        <w:t xml:space="preserve">standard operating guideline </w:t>
      </w:r>
      <w:bookmarkEnd w:id="3"/>
      <w:r w:rsidRPr="00923EC4">
        <w:rPr>
          <w:sz w:val="24"/>
          <w:szCs w:val="24"/>
        </w:rPr>
        <w:t>(SOG) is designed to help Developers understand the Agency</w:t>
      </w:r>
      <w:r w:rsidR="00EC7173" w:rsidRPr="00923EC4">
        <w:rPr>
          <w:sz w:val="24"/>
          <w:szCs w:val="24"/>
        </w:rPr>
        <w:t>’</w:t>
      </w:r>
      <w:r w:rsidRPr="00923EC4">
        <w:rPr>
          <w:sz w:val="24"/>
          <w:szCs w:val="24"/>
        </w:rPr>
        <w:t xml:space="preserve">s safety requirements. This SOG is not intended to replace federal, state, or local regulations regarding contractor performance or obligations. </w:t>
      </w:r>
      <w:r w:rsidR="00CE1068" w:rsidRPr="00923EC4">
        <w:rPr>
          <w:sz w:val="24"/>
          <w:szCs w:val="24"/>
        </w:rPr>
        <w:t xml:space="preserve">This SOG </w:t>
      </w:r>
      <w:r w:rsidR="00D30235" w:rsidRPr="00923EC4">
        <w:rPr>
          <w:sz w:val="24"/>
          <w:szCs w:val="24"/>
        </w:rPr>
        <w:t xml:space="preserve">does not </w:t>
      </w:r>
      <w:r w:rsidR="00216CE2" w:rsidRPr="00923EC4">
        <w:rPr>
          <w:sz w:val="24"/>
          <w:szCs w:val="24"/>
        </w:rPr>
        <w:t>replace</w:t>
      </w:r>
      <w:r w:rsidR="00D30235" w:rsidRPr="00923EC4">
        <w:rPr>
          <w:sz w:val="24"/>
          <w:szCs w:val="24"/>
        </w:rPr>
        <w:t xml:space="preserve"> </w:t>
      </w:r>
      <w:r w:rsidR="0068006A" w:rsidRPr="00923EC4">
        <w:rPr>
          <w:sz w:val="24"/>
          <w:szCs w:val="24"/>
        </w:rPr>
        <w:t xml:space="preserve">any contractual </w:t>
      </w:r>
      <w:r w:rsidR="00216CE2" w:rsidRPr="00923EC4">
        <w:rPr>
          <w:sz w:val="24"/>
          <w:szCs w:val="24"/>
        </w:rPr>
        <w:t>obligation</w:t>
      </w:r>
      <w:r w:rsidR="0068006A" w:rsidRPr="00923EC4">
        <w:rPr>
          <w:sz w:val="24"/>
          <w:szCs w:val="24"/>
        </w:rPr>
        <w:t xml:space="preserve"> or language between the parties</w:t>
      </w:r>
      <w:r w:rsidR="00216CE2" w:rsidRPr="00923EC4">
        <w:rPr>
          <w:sz w:val="24"/>
          <w:szCs w:val="24"/>
        </w:rPr>
        <w:t>.</w:t>
      </w:r>
      <w:bookmarkStart w:id="4" w:name="_Toc94258086"/>
    </w:p>
    <w:p w14:paraId="38C1F564" w14:textId="7CF80CA1" w:rsidR="009D4C45" w:rsidRPr="00923EC4" w:rsidRDefault="00FC056E" w:rsidP="002C3E1A">
      <w:pPr>
        <w:pStyle w:val="Heading1"/>
        <w:rPr>
          <w:color w:val="1F4E79"/>
          <w:sz w:val="24"/>
          <w:szCs w:val="24"/>
          <w:u w:val="single"/>
        </w:rPr>
      </w:pPr>
      <w:r w:rsidRPr="00923EC4">
        <w:rPr>
          <w:color w:val="1F4E79"/>
          <w:sz w:val="24"/>
          <w:szCs w:val="24"/>
          <w:u w:val="single"/>
        </w:rPr>
        <w:t>D</w:t>
      </w:r>
      <w:r w:rsidR="002C3E1A" w:rsidRPr="00923EC4">
        <w:rPr>
          <w:color w:val="1F4E79"/>
          <w:sz w:val="24"/>
          <w:szCs w:val="24"/>
          <w:u w:val="single"/>
        </w:rPr>
        <w:t>EVELOPER PROCEDURE</w:t>
      </w:r>
      <w:bookmarkEnd w:id="4"/>
    </w:p>
    <w:p w14:paraId="241E32C9" w14:textId="233236AF" w:rsidR="009D4C45" w:rsidRPr="00923EC4" w:rsidRDefault="009D4C45" w:rsidP="00F84652">
      <w:pPr>
        <w:tabs>
          <w:tab w:val="left" w:pos="840"/>
        </w:tabs>
        <w:rPr>
          <w:sz w:val="24"/>
          <w:szCs w:val="24"/>
        </w:rPr>
      </w:pPr>
      <w:r w:rsidRPr="00923EC4">
        <w:rPr>
          <w:sz w:val="24"/>
          <w:szCs w:val="24"/>
        </w:rPr>
        <w:t xml:space="preserve">In accordance with generally accepted construction practices, the </w:t>
      </w:r>
      <w:r w:rsidR="00EC586E" w:rsidRPr="00923EC4">
        <w:rPr>
          <w:sz w:val="24"/>
          <w:szCs w:val="24"/>
        </w:rPr>
        <w:t>D</w:t>
      </w:r>
      <w:r w:rsidR="00B040DC" w:rsidRPr="00923EC4">
        <w:rPr>
          <w:sz w:val="24"/>
          <w:szCs w:val="24"/>
        </w:rPr>
        <w:t>eveloper</w:t>
      </w:r>
      <w:r w:rsidRPr="00923EC4">
        <w:rPr>
          <w:sz w:val="24"/>
          <w:szCs w:val="24"/>
        </w:rPr>
        <w:t xml:space="preserve"> shall be solely and completely responsible for </w:t>
      </w:r>
      <w:r w:rsidR="008C61B5">
        <w:rPr>
          <w:sz w:val="24"/>
          <w:szCs w:val="24"/>
        </w:rPr>
        <w:t xml:space="preserve">the </w:t>
      </w:r>
      <w:r w:rsidRPr="00923EC4">
        <w:rPr>
          <w:sz w:val="24"/>
          <w:szCs w:val="24"/>
        </w:rPr>
        <w:t xml:space="preserve">conditions of the job site, including </w:t>
      </w:r>
      <w:r w:rsidR="008C61B5">
        <w:rPr>
          <w:sz w:val="24"/>
          <w:szCs w:val="24"/>
        </w:rPr>
        <w:t xml:space="preserve">the </w:t>
      </w:r>
      <w:r w:rsidRPr="00923EC4">
        <w:rPr>
          <w:sz w:val="24"/>
          <w:szCs w:val="24"/>
        </w:rPr>
        <w:t xml:space="preserve">safety of all persons and property during </w:t>
      </w:r>
      <w:r w:rsidR="008C61B5">
        <w:rPr>
          <w:sz w:val="24"/>
          <w:szCs w:val="24"/>
        </w:rPr>
        <w:t xml:space="preserve">the </w:t>
      </w:r>
      <w:r w:rsidRPr="00923EC4">
        <w:rPr>
          <w:sz w:val="24"/>
          <w:szCs w:val="24"/>
        </w:rPr>
        <w:t>performance of the work</w:t>
      </w:r>
      <w:r w:rsidR="0077344D" w:rsidRPr="00923EC4">
        <w:rPr>
          <w:sz w:val="24"/>
          <w:szCs w:val="24"/>
        </w:rPr>
        <w:t>. T</w:t>
      </w:r>
      <w:r w:rsidRPr="00923EC4">
        <w:rPr>
          <w:sz w:val="24"/>
          <w:szCs w:val="24"/>
        </w:rPr>
        <w:t xml:space="preserve">he </w:t>
      </w:r>
      <w:r w:rsidR="00AB2F70" w:rsidRPr="00923EC4">
        <w:rPr>
          <w:sz w:val="24"/>
          <w:szCs w:val="24"/>
        </w:rPr>
        <w:t>D</w:t>
      </w:r>
      <w:r w:rsidR="00B040DC" w:rsidRPr="00923EC4">
        <w:rPr>
          <w:sz w:val="24"/>
          <w:szCs w:val="24"/>
        </w:rPr>
        <w:t>eveloper</w:t>
      </w:r>
      <w:r w:rsidRPr="00923EC4">
        <w:rPr>
          <w:sz w:val="24"/>
          <w:szCs w:val="24"/>
        </w:rPr>
        <w:t xml:space="preserve"> should fully comply with all applicable State, Federal</w:t>
      </w:r>
      <w:r w:rsidR="00EC7173" w:rsidRPr="00923EC4">
        <w:rPr>
          <w:sz w:val="24"/>
          <w:szCs w:val="24"/>
        </w:rPr>
        <w:t>,</w:t>
      </w:r>
      <w:r w:rsidRPr="00923EC4">
        <w:rPr>
          <w:sz w:val="24"/>
          <w:szCs w:val="24"/>
        </w:rPr>
        <w:t xml:space="preserve"> and other laws, rules, regulations, and orders relating to </w:t>
      </w:r>
      <w:r w:rsidR="008C61B5">
        <w:rPr>
          <w:sz w:val="24"/>
          <w:szCs w:val="24"/>
        </w:rPr>
        <w:t xml:space="preserve">the </w:t>
      </w:r>
      <w:r w:rsidRPr="00923EC4">
        <w:rPr>
          <w:sz w:val="24"/>
          <w:szCs w:val="24"/>
        </w:rPr>
        <w:t>safety of the public and workers.</w:t>
      </w:r>
      <w:bookmarkStart w:id="5" w:name="_Hlk93653850"/>
      <w:r w:rsidR="00BD52C4" w:rsidRPr="00923EC4">
        <w:rPr>
          <w:sz w:val="24"/>
          <w:szCs w:val="24"/>
        </w:rPr>
        <w:t xml:space="preserve"> </w:t>
      </w:r>
    </w:p>
    <w:p w14:paraId="329FB031" w14:textId="1633E992" w:rsidR="00CB5E25" w:rsidRPr="00923EC4" w:rsidRDefault="00FA1C8E" w:rsidP="00F84652">
      <w:pPr>
        <w:tabs>
          <w:tab w:val="left" w:pos="840"/>
        </w:tabs>
        <w:rPr>
          <w:sz w:val="24"/>
          <w:szCs w:val="24"/>
        </w:rPr>
      </w:pPr>
      <w:r w:rsidRPr="00923EC4">
        <w:rPr>
          <w:sz w:val="24"/>
          <w:szCs w:val="24"/>
        </w:rPr>
        <w:t>The Developer is responsible for following a</w:t>
      </w:r>
      <w:r w:rsidR="00406BE6" w:rsidRPr="00923EC4">
        <w:rPr>
          <w:sz w:val="24"/>
          <w:szCs w:val="24"/>
        </w:rPr>
        <w:t xml:space="preserve">ll Agency </w:t>
      </w:r>
      <w:r w:rsidR="00D41753" w:rsidRPr="00923EC4">
        <w:rPr>
          <w:sz w:val="24"/>
          <w:szCs w:val="24"/>
        </w:rPr>
        <w:t>requirements</w:t>
      </w:r>
      <w:r w:rsidR="00F740DB" w:rsidRPr="00923EC4">
        <w:rPr>
          <w:sz w:val="24"/>
          <w:szCs w:val="24"/>
        </w:rPr>
        <w:t>, regulations</w:t>
      </w:r>
      <w:r w:rsidR="00EC7173" w:rsidRPr="00923EC4">
        <w:rPr>
          <w:sz w:val="24"/>
          <w:szCs w:val="24"/>
        </w:rPr>
        <w:t>,</w:t>
      </w:r>
      <w:r w:rsidR="00F740DB" w:rsidRPr="00923EC4">
        <w:rPr>
          <w:sz w:val="24"/>
          <w:szCs w:val="24"/>
        </w:rPr>
        <w:t xml:space="preserve"> and ordinances now or later adopted by the</w:t>
      </w:r>
      <w:r w:rsidR="003F386F" w:rsidRPr="00923EC4">
        <w:rPr>
          <w:sz w:val="24"/>
          <w:szCs w:val="24"/>
        </w:rPr>
        <w:t>ir</w:t>
      </w:r>
      <w:r w:rsidR="00F740DB" w:rsidRPr="00923EC4">
        <w:rPr>
          <w:sz w:val="24"/>
          <w:szCs w:val="24"/>
        </w:rPr>
        <w:t xml:space="preserve"> Board of Directors.</w:t>
      </w:r>
      <w:r w:rsidR="00C03D82" w:rsidRPr="00923EC4">
        <w:rPr>
          <w:sz w:val="24"/>
          <w:szCs w:val="24"/>
        </w:rPr>
        <w:t xml:space="preserve"> This includes scheduling and completing all required </w:t>
      </w:r>
      <w:r w:rsidR="0080657B" w:rsidRPr="00923EC4">
        <w:rPr>
          <w:sz w:val="24"/>
          <w:szCs w:val="24"/>
        </w:rPr>
        <w:t>A</w:t>
      </w:r>
      <w:r w:rsidR="00C03D82" w:rsidRPr="00923EC4">
        <w:rPr>
          <w:sz w:val="24"/>
          <w:szCs w:val="24"/>
        </w:rPr>
        <w:t>gency inspections</w:t>
      </w:r>
      <w:r w:rsidR="00137A3B" w:rsidRPr="00923EC4">
        <w:rPr>
          <w:sz w:val="24"/>
          <w:szCs w:val="24"/>
        </w:rPr>
        <w:t>.</w:t>
      </w:r>
      <w:r w:rsidR="00EC586E" w:rsidRPr="00923EC4">
        <w:rPr>
          <w:sz w:val="24"/>
          <w:szCs w:val="24"/>
        </w:rPr>
        <w:t xml:space="preserve"> </w:t>
      </w:r>
      <w:r w:rsidR="00703626" w:rsidRPr="00923EC4">
        <w:rPr>
          <w:sz w:val="24"/>
          <w:szCs w:val="24"/>
        </w:rPr>
        <w:t xml:space="preserve">The </w:t>
      </w:r>
      <w:r w:rsidR="00CB5E25" w:rsidRPr="00923EC4">
        <w:rPr>
          <w:sz w:val="24"/>
          <w:szCs w:val="24"/>
        </w:rPr>
        <w:t xml:space="preserve">Developer shall inform </w:t>
      </w:r>
      <w:r w:rsidR="00703626" w:rsidRPr="00923EC4">
        <w:rPr>
          <w:sz w:val="24"/>
          <w:szCs w:val="24"/>
        </w:rPr>
        <w:t xml:space="preserve">the </w:t>
      </w:r>
      <w:r w:rsidR="00CB5E25" w:rsidRPr="00923EC4">
        <w:rPr>
          <w:sz w:val="24"/>
          <w:szCs w:val="24"/>
        </w:rPr>
        <w:t>Agency’s Inspector of any unsafe</w:t>
      </w:r>
      <w:r w:rsidR="006B0B7F" w:rsidRPr="00923EC4">
        <w:rPr>
          <w:sz w:val="24"/>
          <w:szCs w:val="24"/>
        </w:rPr>
        <w:t xml:space="preserve"> </w:t>
      </w:r>
      <w:r w:rsidR="00CB5E25" w:rsidRPr="00923EC4">
        <w:rPr>
          <w:sz w:val="24"/>
          <w:szCs w:val="24"/>
        </w:rPr>
        <w:t xml:space="preserve">conditions at the site of the work </w:t>
      </w:r>
      <w:r w:rsidR="00C933CD" w:rsidRPr="00923EC4">
        <w:rPr>
          <w:sz w:val="24"/>
          <w:szCs w:val="24"/>
        </w:rPr>
        <w:t xml:space="preserve">to be inspected </w:t>
      </w:r>
      <w:r w:rsidR="00CB5E25" w:rsidRPr="00923EC4">
        <w:rPr>
          <w:sz w:val="24"/>
          <w:szCs w:val="24"/>
        </w:rPr>
        <w:t xml:space="preserve">solely for </w:t>
      </w:r>
      <w:r w:rsidR="008837C6">
        <w:rPr>
          <w:sz w:val="24"/>
          <w:szCs w:val="24"/>
        </w:rPr>
        <w:t xml:space="preserve">the </w:t>
      </w:r>
      <w:r w:rsidR="00CB5E25" w:rsidRPr="00923EC4">
        <w:rPr>
          <w:sz w:val="24"/>
          <w:szCs w:val="24"/>
        </w:rPr>
        <w:t xml:space="preserve">Inspector’s safety and to allow for </w:t>
      </w:r>
      <w:r w:rsidR="00010179" w:rsidRPr="00923EC4">
        <w:rPr>
          <w:sz w:val="24"/>
          <w:szCs w:val="24"/>
        </w:rPr>
        <w:t>Agency</w:t>
      </w:r>
      <w:r w:rsidR="00D952E6" w:rsidRPr="00923EC4">
        <w:rPr>
          <w:sz w:val="24"/>
          <w:szCs w:val="24"/>
        </w:rPr>
        <w:t xml:space="preserve"> </w:t>
      </w:r>
      <w:r w:rsidR="00CB5E25" w:rsidRPr="00923EC4">
        <w:rPr>
          <w:sz w:val="24"/>
          <w:szCs w:val="24"/>
        </w:rPr>
        <w:t xml:space="preserve">documentation of </w:t>
      </w:r>
      <w:r w:rsidR="00B60625" w:rsidRPr="00923EC4">
        <w:rPr>
          <w:sz w:val="24"/>
          <w:szCs w:val="24"/>
        </w:rPr>
        <w:t xml:space="preserve">the </w:t>
      </w:r>
      <w:r w:rsidR="00CB5E25" w:rsidRPr="00923EC4">
        <w:rPr>
          <w:sz w:val="24"/>
          <w:szCs w:val="24"/>
        </w:rPr>
        <w:t xml:space="preserve">conditions. </w:t>
      </w:r>
      <w:r w:rsidR="00D952E6" w:rsidRPr="00923EC4">
        <w:rPr>
          <w:sz w:val="24"/>
          <w:szCs w:val="24"/>
        </w:rPr>
        <w:t>The Agency</w:t>
      </w:r>
      <w:r w:rsidR="00CB5E25" w:rsidRPr="00923EC4">
        <w:rPr>
          <w:sz w:val="24"/>
          <w:szCs w:val="24"/>
        </w:rPr>
        <w:t xml:space="preserve"> has no responsibility or liability whatsoever for any unsafe</w:t>
      </w:r>
      <w:r w:rsidR="00D952E6" w:rsidRPr="00923EC4">
        <w:rPr>
          <w:sz w:val="24"/>
          <w:szCs w:val="24"/>
        </w:rPr>
        <w:t xml:space="preserve"> </w:t>
      </w:r>
      <w:r w:rsidR="00CB5E25" w:rsidRPr="00923EC4">
        <w:rPr>
          <w:sz w:val="24"/>
          <w:szCs w:val="24"/>
        </w:rPr>
        <w:t>condition at the site of the work.</w:t>
      </w:r>
    </w:p>
    <w:p w14:paraId="7098FC7E" w14:textId="32F07D4C" w:rsidR="005528AB" w:rsidRPr="00923EC4" w:rsidRDefault="000B557E" w:rsidP="00F84652">
      <w:pPr>
        <w:tabs>
          <w:tab w:val="left" w:pos="840"/>
        </w:tabs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137A3B" w:rsidRPr="00923EC4">
        <w:rPr>
          <w:sz w:val="24"/>
          <w:szCs w:val="24"/>
        </w:rPr>
        <w:t>D</w:t>
      </w:r>
      <w:r w:rsidR="00973F2F" w:rsidRPr="00923EC4">
        <w:rPr>
          <w:sz w:val="24"/>
          <w:szCs w:val="24"/>
        </w:rPr>
        <w:t xml:space="preserve">eveloper should understand any </w:t>
      </w:r>
      <w:r w:rsidR="00DA6415" w:rsidRPr="00923EC4">
        <w:rPr>
          <w:sz w:val="24"/>
          <w:szCs w:val="24"/>
        </w:rPr>
        <w:t xml:space="preserve">Agency Inspector can refuse to </w:t>
      </w:r>
      <w:r w:rsidR="008837C6">
        <w:rPr>
          <w:sz w:val="24"/>
          <w:szCs w:val="24"/>
        </w:rPr>
        <w:t>inspect</w:t>
      </w:r>
      <w:r w:rsidR="00DA6415" w:rsidRPr="00923EC4">
        <w:rPr>
          <w:sz w:val="24"/>
          <w:szCs w:val="24"/>
        </w:rPr>
        <w:t xml:space="preserve"> if the </w:t>
      </w:r>
      <w:r w:rsidR="00C933CD" w:rsidRPr="00923EC4">
        <w:rPr>
          <w:sz w:val="24"/>
          <w:szCs w:val="24"/>
        </w:rPr>
        <w:t>I</w:t>
      </w:r>
      <w:r w:rsidR="00DA6415" w:rsidRPr="00923EC4">
        <w:rPr>
          <w:sz w:val="24"/>
          <w:szCs w:val="24"/>
        </w:rPr>
        <w:t>nspector believes</w:t>
      </w:r>
      <w:r w:rsidR="006D6E0C" w:rsidRPr="00923EC4">
        <w:rPr>
          <w:sz w:val="24"/>
          <w:szCs w:val="24"/>
        </w:rPr>
        <w:t xml:space="preserve"> the </w:t>
      </w:r>
      <w:r w:rsidR="00562434" w:rsidRPr="00923EC4">
        <w:rPr>
          <w:sz w:val="24"/>
          <w:szCs w:val="24"/>
        </w:rPr>
        <w:t>site of the work</w:t>
      </w:r>
      <w:r w:rsidR="006D6E0C" w:rsidRPr="00923EC4">
        <w:rPr>
          <w:sz w:val="24"/>
          <w:szCs w:val="24"/>
        </w:rPr>
        <w:t xml:space="preserve"> to be inspected poses a safety risk and can result in injury to themselves</w:t>
      </w:r>
      <w:r w:rsidR="00C11675" w:rsidRPr="00923EC4">
        <w:rPr>
          <w:sz w:val="24"/>
          <w:szCs w:val="24"/>
        </w:rPr>
        <w:t xml:space="preserve">. If </w:t>
      </w:r>
      <w:r w:rsidR="00501B88" w:rsidRPr="00923EC4">
        <w:rPr>
          <w:sz w:val="24"/>
          <w:szCs w:val="24"/>
        </w:rPr>
        <w:t xml:space="preserve">this occurs, the Developer will be informed </w:t>
      </w:r>
      <w:r w:rsidR="00431F0B" w:rsidRPr="00923EC4">
        <w:rPr>
          <w:sz w:val="24"/>
          <w:szCs w:val="24"/>
        </w:rPr>
        <w:t>that the inspection cannot occur</w:t>
      </w:r>
      <w:r w:rsidR="00214CAB" w:rsidRPr="00923EC4">
        <w:rPr>
          <w:sz w:val="24"/>
          <w:szCs w:val="24"/>
        </w:rPr>
        <w:t xml:space="preserve">. Once the appropriate corrective action </w:t>
      </w:r>
      <w:r w:rsidR="00C86168" w:rsidRPr="00923EC4">
        <w:rPr>
          <w:sz w:val="24"/>
          <w:szCs w:val="24"/>
        </w:rPr>
        <w:t>has been</w:t>
      </w:r>
      <w:r w:rsidR="00214CAB" w:rsidRPr="00923EC4">
        <w:rPr>
          <w:sz w:val="24"/>
          <w:szCs w:val="24"/>
        </w:rPr>
        <w:t xml:space="preserve"> taken, the Developer can re</w:t>
      </w:r>
      <w:r w:rsidR="00FA1C8E" w:rsidRPr="00923EC4">
        <w:rPr>
          <w:sz w:val="24"/>
          <w:szCs w:val="24"/>
        </w:rPr>
        <w:t>schedule the Agency Inspection.</w:t>
      </w:r>
      <w:r w:rsidR="00164883" w:rsidRPr="00923EC4">
        <w:rPr>
          <w:sz w:val="24"/>
          <w:szCs w:val="24"/>
        </w:rPr>
        <w:t xml:space="preserve"> </w:t>
      </w:r>
    </w:p>
    <w:p w14:paraId="22CF1E04" w14:textId="0D7B7D1A" w:rsidR="00754F0E" w:rsidRPr="00923EC4" w:rsidRDefault="009F2745" w:rsidP="00956C4A">
      <w:pPr>
        <w:pStyle w:val="Heading1"/>
        <w:rPr>
          <w:color w:val="1F4E79"/>
          <w:sz w:val="24"/>
          <w:szCs w:val="24"/>
          <w:u w:val="single"/>
        </w:rPr>
      </w:pPr>
      <w:bookmarkStart w:id="6" w:name="_Toc94258087"/>
      <w:bookmarkStart w:id="7" w:name="_Toc87275545"/>
      <w:bookmarkStart w:id="8" w:name="_Toc87275929"/>
      <w:bookmarkEnd w:id="5"/>
      <w:r w:rsidRPr="00923EC4">
        <w:rPr>
          <w:color w:val="1F4E79"/>
          <w:sz w:val="24"/>
          <w:szCs w:val="24"/>
          <w:u w:val="single"/>
        </w:rPr>
        <w:t>AGENCY</w:t>
      </w:r>
      <w:r w:rsidR="000F6D06" w:rsidRPr="00923EC4">
        <w:rPr>
          <w:color w:val="1F4E79"/>
          <w:sz w:val="24"/>
          <w:szCs w:val="24"/>
          <w:u w:val="single"/>
        </w:rPr>
        <w:t xml:space="preserve"> PROCEDURE</w:t>
      </w:r>
      <w:bookmarkEnd w:id="6"/>
    </w:p>
    <w:p w14:paraId="052A93B6" w14:textId="5F43466D" w:rsidR="00F366E4" w:rsidRPr="00923EC4" w:rsidRDefault="00E00D14" w:rsidP="00445D95">
      <w:pPr>
        <w:rPr>
          <w:b/>
          <w:bCs/>
          <w:i/>
          <w:iCs/>
          <w:color w:val="000000" w:themeColor="text1"/>
          <w:sz w:val="24"/>
          <w:szCs w:val="24"/>
        </w:rPr>
      </w:pPr>
      <w:bookmarkStart w:id="9" w:name="_Hlk93654066"/>
      <w:r w:rsidRPr="00923EC4">
        <w:rPr>
          <w:b/>
          <w:bCs/>
          <w:i/>
          <w:iCs/>
          <w:color w:val="000000" w:themeColor="text1"/>
          <w:sz w:val="24"/>
          <w:szCs w:val="24"/>
        </w:rPr>
        <w:t>Describe the Agency’s process</w:t>
      </w:r>
      <w:r w:rsidR="00A05B04" w:rsidRPr="00923EC4">
        <w:rPr>
          <w:b/>
          <w:bCs/>
          <w:i/>
          <w:iCs/>
          <w:color w:val="000000" w:themeColor="text1"/>
          <w:sz w:val="24"/>
          <w:szCs w:val="24"/>
        </w:rPr>
        <w:t>es</w:t>
      </w:r>
      <w:r w:rsidR="00AC7D47" w:rsidRPr="00923EC4">
        <w:rPr>
          <w:b/>
          <w:bCs/>
          <w:i/>
          <w:iCs/>
          <w:color w:val="000000" w:themeColor="text1"/>
          <w:sz w:val="24"/>
          <w:szCs w:val="24"/>
        </w:rPr>
        <w:t xml:space="preserve"> and/or procedures</w:t>
      </w:r>
      <w:r w:rsidRPr="00923EC4">
        <w:rPr>
          <w:b/>
          <w:bCs/>
          <w:i/>
          <w:iCs/>
          <w:color w:val="000000" w:themeColor="text1"/>
          <w:sz w:val="24"/>
          <w:szCs w:val="24"/>
        </w:rPr>
        <w:t xml:space="preserve"> here</w:t>
      </w:r>
      <w:r w:rsidR="005B78BB" w:rsidRPr="00923EC4">
        <w:rPr>
          <w:b/>
          <w:bCs/>
          <w:i/>
          <w:iCs/>
          <w:color w:val="000000" w:themeColor="text1"/>
          <w:sz w:val="24"/>
          <w:szCs w:val="24"/>
        </w:rPr>
        <w:t>.</w:t>
      </w:r>
    </w:p>
    <w:p w14:paraId="1FF5BF44" w14:textId="77777777" w:rsidR="005B78BB" w:rsidRPr="00923EC4" w:rsidRDefault="005B78BB" w:rsidP="00445D95">
      <w:pPr>
        <w:rPr>
          <w:sz w:val="24"/>
          <w:szCs w:val="24"/>
          <w:highlight w:val="yellow"/>
        </w:rPr>
      </w:pPr>
    </w:p>
    <w:p w14:paraId="7EE8ED0A" w14:textId="7F59EB03" w:rsidR="00A05B04" w:rsidRPr="0074341A" w:rsidRDefault="001319A7" w:rsidP="00A05B04">
      <w:pPr>
        <w:pStyle w:val="Heading2"/>
        <w:rPr>
          <w:color w:val="005487"/>
          <w:sz w:val="24"/>
          <w:szCs w:val="24"/>
        </w:rPr>
      </w:pPr>
      <w:r w:rsidRPr="0074341A">
        <w:rPr>
          <w:color w:val="005487"/>
          <w:sz w:val="24"/>
          <w:szCs w:val="24"/>
        </w:rPr>
        <w:t xml:space="preserve">Recommended Insurance </w:t>
      </w:r>
      <w:r w:rsidR="00D740EA" w:rsidRPr="0074341A">
        <w:rPr>
          <w:color w:val="005487"/>
          <w:sz w:val="24"/>
          <w:szCs w:val="24"/>
        </w:rPr>
        <w:t>Requirements and Indemnification Clauses</w:t>
      </w:r>
    </w:p>
    <w:p w14:paraId="3BB6F549" w14:textId="63D30122" w:rsidR="005531B3" w:rsidRPr="00923EC4" w:rsidRDefault="0030330B" w:rsidP="00445D95">
      <w:pPr>
        <w:rPr>
          <w:sz w:val="24"/>
          <w:szCs w:val="24"/>
        </w:rPr>
      </w:pPr>
      <w:r w:rsidRPr="00923EC4">
        <w:rPr>
          <w:sz w:val="24"/>
          <w:szCs w:val="24"/>
        </w:rPr>
        <w:t xml:space="preserve">The Agency is </w:t>
      </w:r>
      <w:r w:rsidR="00380D95" w:rsidRPr="00923EC4">
        <w:rPr>
          <w:sz w:val="24"/>
          <w:szCs w:val="24"/>
        </w:rPr>
        <w:t>encouraged to follow the JPIA</w:t>
      </w:r>
      <w:r w:rsidRPr="00923EC4">
        <w:rPr>
          <w:sz w:val="24"/>
          <w:szCs w:val="24"/>
        </w:rPr>
        <w:t>’s</w:t>
      </w:r>
      <w:r w:rsidR="00380D95" w:rsidRPr="00923EC4">
        <w:rPr>
          <w:sz w:val="24"/>
          <w:szCs w:val="24"/>
        </w:rPr>
        <w:t xml:space="preserve"> </w:t>
      </w:r>
      <w:hyperlink r:id="rId11" w:history="1">
        <w:r w:rsidR="00380D95" w:rsidRPr="00923EC4">
          <w:rPr>
            <w:rStyle w:val="Hyperlink"/>
            <w:sz w:val="24"/>
            <w:szCs w:val="24"/>
          </w:rPr>
          <w:t>Model 13-Encroachment Permit Gui</w:t>
        </w:r>
        <w:r w:rsidR="00D14B81" w:rsidRPr="00923EC4">
          <w:rPr>
            <w:rStyle w:val="Hyperlink"/>
            <w:sz w:val="24"/>
            <w:szCs w:val="24"/>
          </w:rPr>
          <w:t>deline</w:t>
        </w:r>
      </w:hyperlink>
      <w:r w:rsidR="00D14B81" w:rsidRPr="00923EC4">
        <w:rPr>
          <w:sz w:val="24"/>
          <w:szCs w:val="24"/>
        </w:rPr>
        <w:t xml:space="preserve"> and ISO Additional Insured Endorsement</w:t>
      </w:r>
      <w:r w:rsidR="004777DE" w:rsidRPr="00923EC4">
        <w:rPr>
          <w:sz w:val="24"/>
          <w:szCs w:val="24"/>
        </w:rPr>
        <w:t>(s).</w:t>
      </w:r>
      <w:r w:rsidR="00785CB6" w:rsidRPr="00923EC4">
        <w:rPr>
          <w:sz w:val="24"/>
          <w:szCs w:val="24"/>
        </w:rPr>
        <w:t xml:space="preserve"> </w:t>
      </w:r>
    </w:p>
    <w:p w14:paraId="4129E517" w14:textId="2A1F8693" w:rsidR="00227C14" w:rsidRPr="0087084E" w:rsidRDefault="00BA77B7" w:rsidP="00BA77B7">
      <w:pPr>
        <w:pStyle w:val="Heading2"/>
        <w:rPr>
          <w:color w:val="005487"/>
          <w:sz w:val="24"/>
          <w:szCs w:val="24"/>
        </w:rPr>
      </w:pPr>
      <w:r w:rsidRPr="0087084E">
        <w:rPr>
          <w:color w:val="005487"/>
          <w:sz w:val="24"/>
          <w:szCs w:val="24"/>
        </w:rPr>
        <w:t>Construction Site Review</w:t>
      </w:r>
    </w:p>
    <w:p w14:paraId="3B6E64E4" w14:textId="1AEE4E23" w:rsidR="00AE4A90" w:rsidRPr="00923EC4" w:rsidRDefault="00AE4A90" w:rsidP="00445D95">
      <w:pPr>
        <w:rPr>
          <w:sz w:val="24"/>
          <w:szCs w:val="24"/>
        </w:rPr>
      </w:pPr>
      <w:r w:rsidRPr="00923EC4">
        <w:rPr>
          <w:sz w:val="24"/>
          <w:szCs w:val="24"/>
        </w:rPr>
        <w:t xml:space="preserve">The right of the Agency to conduct </w:t>
      </w:r>
      <w:r w:rsidR="00A526CE" w:rsidRPr="00923EC4">
        <w:rPr>
          <w:sz w:val="24"/>
          <w:szCs w:val="24"/>
        </w:rPr>
        <w:t xml:space="preserve">a </w:t>
      </w:r>
      <w:r w:rsidRPr="00923EC4">
        <w:rPr>
          <w:sz w:val="24"/>
          <w:szCs w:val="24"/>
        </w:rPr>
        <w:t xml:space="preserve">construction review or observation of the </w:t>
      </w:r>
      <w:r w:rsidR="00AB2F70" w:rsidRPr="00923EC4">
        <w:rPr>
          <w:sz w:val="24"/>
          <w:szCs w:val="24"/>
        </w:rPr>
        <w:t>D</w:t>
      </w:r>
      <w:r w:rsidRPr="00923EC4">
        <w:rPr>
          <w:sz w:val="24"/>
          <w:szCs w:val="24"/>
        </w:rPr>
        <w:t>eveloper’s performance will not include observation</w:t>
      </w:r>
      <w:r w:rsidR="00EE7585" w:rsidRPr="00923EC4">
        <w:rPr>
          <w:sz w:val="24"/>
          <w:szCs w:val="24"/>
        </w:rPr>
        <w:t>s</w:t>
      </w:r>
      <w:r w:rsidR="003D7AD6" w:rsidRPr="00923EC4">
        <w:rPr>
          <w:sz w:val="24"/>
          <w:szCs w:val="24"/>
        </w:rPr>
        <w:t xml:space="preserve"> or </w:t>
      </w:r>
      <w:r w:rsidR="00EE7585" w:rsidRPr="00923EC4">
        <w:rPr>
          <w:sz w:val="24"/>
          <w:szCs w:val="24"/>
        </w:rPr>
        <w:t xml:space="preserve">an </w:t>
      </w:r>
      <w:r w:rsidR="003D7AD6" w:rsidRPr="00923EC4">
        <w:rPr>
          <w:sz w:val="24"/>
          <w:szCs w:val="24"/>
        </w:rPr>
        <w:t>assessment</w:t>
      </w:r>
      <w:r w:rsidRPr="00923EC4">
        <w:rPr>
          <w:sz w:val="24"/>
          <w:szCs w:val="24"/>
        </w:rPr>
        <w:t xml:space="preserve"> of the adequacy of the </w:t>
      </w:r>
      <w:r w:rsidR="00AB2F70" w:rsidRPr="00923EC4">
        <w:rPr>
          <w:sz w:val="24"/>
          <w:szCs w:val="24"/>
        </w:rPr>
        <w:t>D</w:t>
      </w:r>
      <w:r w:rsidRPr="00923EC4">
        <w:rPr>
          <w:sz w:val="24"/>
          <w:szCs w:val="24"/>
        </w:rPr>
        <w:t>eveloper’s safety measure</w:t>
      </w:r>
      <w:r w:rsidR="003D7AD6" w:rsidRPr="00923EC4">
        <w:rPr>
          <w:sz w:val="24"/>
          <w:szCs w:val="24"/>
        </w:rPr>
        <w:t>s</w:t>
      </w:r>
      <w:r w:rsidRPr="00923EC4">
        <w:rPr>
          <w:sz w:val="24"/>
          <w:szCs w:val="24"/>
        </w:rPr>
        <w:t xml:space="preserve"> in, on, or near the construction site.</w:t>
      </w:r>
    </w:p>
    <w:p w14:paraId="73A08A63" w14:textId="08372EBD" w:rsidR="001551E5" w:rsidRPr="0087084E" w:rsidRDefault="001551E5" w:rsidP="001551E5">
      <w:pPr>
        <w:pStyle w:val="Heading2"/>
        <w:rPr>
          <w:color w:val="005487"/>
          <w:sz w:val="24"/>
          <w:szCs w:val="24"/>
        </w:rPr>
      </w:pPr>
      <w:r w:rsidRPr="0087084E">
        <w:rPr>
          <w:color w:val="005487"/>
          <w:sz w:val="24"/>
          <w:szCs w:val="24"/>
        </w:rPr>
        <w:lastRenderedPageBreak/>
        <w:t>Safety Briefings</w:t>
      </w:r>
    </w:p>
    <w:p w14:paraId="7CD92590" w14:textId="0E2A6336" w:rsidR="00B50924" w:rsidRPr="00923EC4" w:rsidRDefault="006147BD" w:rsidP="00C9454F">
      <w:pPr>
        <w:rPr>
          <w:sz w:val="24"/>
          <w:szCs w:val="24"/>
        </w:rPr>
      </w:pPr>
      <w:r w:rsidRPr="00923EC4">
        <w:rPr>
          <w:sz w:val="24"/>
          <w:szCs w:val="24"/>
        </w:rPr>
        <w:t xml:space="preserve">Agency Inspectors </w:t>
      </w:r>
      <w:r w:rsidR="00514DEF" w:rsidRPr="00923EC4">
        <w:rPr>
          <w:sz w:val="24"/>
          <w:szCs w:val="24"/>
        </w:rPr>
        <w:t xml:space="preserve">will attend any required safety briefing </w:t>
      </w:r>
      <w:r w:rsidR="00F42BA3" w:rsidRPr="00923EC4">
        <w:rPr>
          <w:sz w:val="24"/>
          <w:szCs w:val="24"/>
        </w:rPr>
        <w:t xml:space="preserve">to be completed </w:t>
      </w:r>
      <w:r w:rsidR="00CB5CA5" w:rsidRPr="00923EC4">
        <w:rPr>
          <w:sz w:val="24"/>
          <w:szCs w:val="24"/>
        </w:rPr>
        <w:t>before</w:t>
      </w:r>
      <w:r w:rsidR="00F42BA3" w:rsidRPr="00923EC4">
        <w:rPr>
          <w:sz w:val="24"/>
          <w:szCs w:val="24"/>
        </w:rPr>
        <w:t xml:space="preserve"> entering the </w:t>
      </w:r>
      <w:r w:rsidR="00320FAF" w:rsidRPr="00923EC4">
        <w:rPr>
          <w:sz w:val="24"/>
          <w:szCs w:val="24"/>
        </w:rPr>
        <w:t>D</w:t>
      </w:r>
      <w:r w:rsidR="00F42BA3" w:rsidRPr="00923EC4">
        <w:rPr>
          <w:sz w:val="24"/>
          <w:szCs w:val="24"/>
        </w:rPr>
        <w:t xml:space="preserve">eveloper’s site. The Agency inspector will also comply with any safety </w:t>
      </w:r>
      <w:r w:rsidR="00F9607D" w:rsidRPr="00923EC4">
        <w:rPr>
          <w:sz w:val="24"/>
          <w:szCs w:val="24"/>
        </w:rPr>
        <w:t xml:space="preserve">procedures </w:t>
      </w:r>
      <w:r w:rsidR="00320FAF" w:rsidRPr="00923EC4">
        <w:rPr>
          <w:sz w:val="24"/>
          <w:szCs w:val="24"/>
        </w:rPr>
        <w:t>the Agency has for its inspectors</w:t>
      </w:r>
      <w:r w:rsidR="00004AE3" w:rsidRPr="00923EC4">
        <w:rPr>
          <w:sz w:val="24"/>
          <w:szCs w:val="24"/>
        </w:rPr>
        <w:t xml:space="preserve"> and those </w:t>
      </w:r>
      <w:r w:rsidR="00F9607D" w:rsidRPr="00923EC4">
        <w:rPr>
          <w:sz w:val="24"/>
          <w:szCs w:val="24"/>
        </w:rPr>
        <w:t xml:space="preserve">the </w:t>
      </w:r>
      <w:r w:rsidR="00004AE3" w:rsidRPr="00923EC4">
        <w:rPr>
          <w:sz w:val="24"/>
          <w:szCs w:val="24"/>
        </w:rPr>
        <w:t>D</w:t>
      </w:r>
      <w:r w:rsidR="00F9607D" w:rsidRPr="00923EC4">
        <w:rPr>
          <w:sz w:val="24"/>
          <w:szCs w:val="24"/>
        </w:rPr>
        <w:t xml:space="preserve">eveloper </w:t>
      </w:r>
      <w:r w:rsidR="00004AE3" w:rsidRPr="00923EC4">
        <w:rPr>
          <w:sz w:val="24"/>
          <w:szCs w:val="24"/>
        </w:rPr>
        <w:t>provided</w:t>
      </w:r>
      <w:r w:rsidR="00F9607D" w:rsidRPr="00923EC4">
        <w:rPr>
          <w:sz w:val="24"/>
          <w:szCs w:val="24"/>
        </w:rPr>
        <w:t xml:space="preserve"> for guest</w:t>
      </w:r>
      <w:r w:rsidR="00DF1514" w:rsidRPr="00923EC4">
        <w:rPr>
          <w:sz w:val="24"/>
          <w:szCs w:val="24"/>
        </w:rPr>
        <w:t>s</w:t>
      </w:r>
      <w:r w:rsidR="00F9607D" w:rsidRPr="00923EC4">
        <w:rPr>
          <w:sz w:val="24"/>
          <w:szCs w:val="24"/>
        </w:rPr>
        <w:t xml:space="preserve"> visiting </w:t>
      </w:r>
      <w:r w:rsidR="00004AE3" w:rsidRPr="00923EC4">
        <w:rPr>
          <w:sz w:val="24"/>
          <w:szCs w:val="24"/>
        </w:rPr>
        <w:t>its</w:t>
      </w:r>
      <w:r w:rsidR="00F9607D" w:rsidRPr="00923EC4">
        <w:rPr>
          <w:sz w:val="24"/>
          <w:szCs w:val="24"/>
        </w:rPr>
        <w:t xml:space="preserve"> site</w:t>
      </w:r>
      <w:r w:rsidR="00DF1514" w:rsidRPr="00923EC4">
        <w:rPr>
          <w:sz w:val="24"/>
          <w:szCs w:val="24"/>
        </w:rPr>
        <w:t xml:space="preserve"> of work</w:t>
      </w:r>
      <w:bookmarkEnd w:id="7"/>
      <w:bookmarkEnd w:id="8"/>
      <w:bookmarkEnd w:id="9"/>
      <w:r w:rsidR="00560731">
        <w:rPr>
          <w:sz w:val="24"/>
          <w:szCs w:val="24"/>
        </w:rPr>
        <w:t xml:space="preserve">. </w:t>
      </w:r>
    </w:p>
    <w:sectPr w:rsidR="00B50924" w:rsidRPr="00923EC4" w:rsidSect="00C761EF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F4E80" w14:textId="77777777" w:rsidR="00BA33B3" w:rsidRDefault="00BA33B3" w:rsidP="00EF6F21">
      <w:pPr>
        <w:spacing w:after="0" w:line="240" w:lineRule="auto"/>
      </w:pPr>
      <w:r>
        <w:separator/>
      </w:r>
    </w:p>
  </w:endnote>
  <w:endnote w:type="continuationSeparator" w:id="0">
    <w:p w14:paraId="744C764C" w14:textId="77777777" w:rsidR="00BA33B3" w:rsidRDefault="00BA33B3" w:rsidP="00EF6F21">
      <w:pPr>
        <w:spacing w:after="0" w:line="240" w:lineRule="auto"/>
      </w:pPr>
      <w:r>
        <w:continuationSeparator/>
      </w:r>
    </w:p>
  </w:endnote>
  <w:endnote w:type="continuationNotice" w:id="1">
    <w:p w14:paraId="682B9158" w14:textId="77777777" w:rsidR="004B733B" w:rsidRDefault="004B73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altName w:val="Calibri"/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41244208"/>
      <w:docPartObj>
        <w:docPartGallery w:val="Page Numbers (Bottom of Page)"/>
        <w:docPartUnique/>
      </w:docPartObj>
    </w:sdtPr>
    <w:sdtEndPr>
      <w:rPr>
        <w:rFonts w:cs="Arial"/>
        <w:b/>
        <w:bCs/>
        <w:noProof/>
      </w:rPr>
    </w:sdtEndPr>
    <w:sdtContent>
      <w:p w14:paraId="039DDC5F" w14:textId="77777777" w:rsidR="001E6CC1" w:rsidRPr="00DE0ED8" w:rsidRDefault="001E6CC1" w:rsidP="001E6CC1">
        <w:pPr>
          <w:pStyle w:val="Footer"/>
          <w:jc w:val="right"/>
          <w:rPr>
            <w:sz w:val="18"/>
            <w:szCs w:val="18"/>
          </w:rPr>
        </w:pPr>
        <w:r>
          <w:rPr>
            <w:sz w:val="18"/>
            <w:szCs w:val="18"/>
          </w:rPr>
          <w:t>SOG Developer General Safety Practices</w:t>
        </w:r>
      </w:p>
      <w:p w14:paraId="7CF4CE08" w14:textId="0F9D5D7E" w:rsidR="00B15ACF" w:rsidRDefault="001E6CC1" w:rsidP="001E6CC1">
        <w:pPr>
          <w:pStyle w:val="Footer"/>
          <w:rPr>
            <w:sz w:val="18"/>
            <w:szCs w:val="18"/>
          </w:rPr>
        </w:pPr>
        <w:r>
          <w:rPr>
            <w:sz w:val="18"/>
            <w:szCs w:val="18"/>
          </w:rPr>
          <w:ptab w:relativeTo="margin" w:alignment="right" w:leader="none"/>
        </w:r>
        <w:r w:rsidR="00B15ACF">
          <w:rPr>
            <w:sz w:val="18"/>
            <w:szCs w:val="18"/>
          </w:rPr>
          <w:t>Page 2</w:t>
        </w:r>
      </w:p>
      <w:p w14:paraId="5CC3CE28" w14:textId="55CC320C" w:rsidR="00EF6F21" w:rsidRPr="00EF6F21" w:rsidRDefault="00B15ACF" w:rsidP="00B15ACF">
        <w:pPr>
          <w:pStyle w:val="Footer"/>
          <w:rPr>
            <w:rFonts w:cs="Arial"/>
            <w:b/>
            <w:bCs/>
          </w:rPr>
        </w:pPr>
        <w:r>
          <w:rPr>
            <w:sz w:val="18"/>
            <w:szCs w:val="18"/>
          </w:rPr>
          <w:tab/>
        </w:r>
        <w:r>
          <w:rPr>
            <w:sz w:val="18"/>
            <w:szCs w:val="18"/>
          </w:rPr>
          <w:tab/>
        </w:r>
        <w:r w:rsidR="001E6CC1">
          <w:rPr>
            <w:sz w:val="18"/>
            <w:szCs w:val="18"/>
          </w:rPr>
          <w:t>Revision Ju</w:t>
        </w:r>
        <w:r w:rsidR="002C6305">
          <w:rPr>
            <w:sz w:val="18"/>
            <w:szCs w:val="18"/>
          </w:rPr>
          <w:t>ly</w:t>
        </w:r>
        <w:r w:rsidR="001E6CC1">
          <w:rPr>
            <w:sz w:val="18"/>
            <w:szCs w:val="18"/>
          </w:rPr>
          <w:t xml:space="preserve"> 2023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5C63F" w14:textId="7F0A9CDD" w:rsidR="00AD76F2" w:rsidRPr="00DE0ED8" w:rsidRDefault="00AD76F2" w:rsidP="00AD76F2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SOG </w:t>
    </w:r>
    <w:r w:rsidR="00004AE3">
      <w:rPr>
        <w:sz w:val="18"/>
        <w:szCs w:val="18"/>
      </w:rPr>
      <w:t>Developer</w:t>
    </w:r>
    <w:r>
      <w:rPr>
        <w:sz w:val="18"/>
        <w:szCs w:val="18"/>
      </w:rPr>
      <w:t xml:space="preserve"> General Safety Practices</w:t>
    </w:r>
  </w:p>
  <w:p w14:paraId="6C7328EC" w14:textId="02BEB4BD" w:rsidR="00AD76F2" w:rsidRPr="00AD76F2" w:rsidRDefault="00AD76F2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Revision </w:t>
    </w:r>
    <w:r w:rsidR="004B045B">
      <w:rPr>
        <w:sz w:val="18"/>
        <w:szCs w:val="18"/>
      </w:rPr>
      <w:t>Ju</w:t>
    </w:r>
    <w:r w:rsidR="002C6305">
      <w:rPr>
        <w:sz w:val="18"/>
        <w:szCs w:val="18"/>
      </w:rPr>
      <w:t>ly</w:t>
    </w:r>
    <w:r w:rsidR="004B045B">
      <w:rPr>
        <w:sz w:val="18"/>
        <w:szCs w:val="18"/>
      </w:rPr>
      <w:t xml:space="preserve">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FDE0F" w14:textId="77777777" w:rsidR="00BA33B3" w:rsidRDefault="00BA33B3" w:rsidP="00EF6F21">
      <w:pPr>
        <w:spacing w:after="0" w:line="240" w:lineRule="auto"/>
      </w:pPr>
      <w:r>
        <w:separator/>
      </w:r>
    </w:p>
  </w:footnote>
  <w:footnote w:type="continuationSeparator" w:id="0">
    <w:p w14:paraId="58BB1BD9" w14:textId="77777777" w:rsidR="00BA33B3" w:rsidRDefault="00BA33B3" w:rsidP="00EF6F21">
      <w:pPr>
        <w:spacing w:after="0" w:line="240" w:lineRule="auto"/>
      </w:pPr>
      <w:r>
        <w:continuationSeparator/>
      </w:r>
    </w:p>
  </w:footnote>
  <w:footnote w:type="continuationNotice" w:id="1">
    <w:p w14:paraId="246DDDB1" w14:textId="77777777" w:rsidR="004B733B" w:rsidRDefault="004B73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2F251" w14:textId="22745A28" w:rsidR="00980C45" w:rsidRPr="00C8237E" w:rsidRDefault="00C72583" w:rsidP="00D52611">
    <w:pPr>
      <w:pStyle w:val="Header"/>
      <w:jc w:val="center"/>
      <w:rPr>
        <w:rFonts w:ascii="Tahoma" w:hAnsi="Tahoma" w:cs="Tahoma"/>
        <w:b/>
        <w:bCs/>
        <w:color w:val="005487"/>
        <w:sz w:val="28"/>
        <w:szCs w:val="28"/>
      </w:rPr>
    </w:pPr>
    <w:r w:rsidRPr="00C8237E">
      <w:rPr>
        <w:rFonts w:ascii="Tahoma" w:hAnsi="Tahoma" w:cs="Tahoma"/>
        <w:b/>
        <w:bCs/>
        <w:color w:val="005487"/>
        <w:sz w:val="28"/>
        <w:szCs w:val="28"/>
      </w:rPr>
      <w:t>Standard Operating Guideline</w:t>
    </w:r>
    <w:r w:rsidR="00980C45" w:rsidRPr="00C8237E">
      <w:rPr>
        <w:rFonts w:ascii="Tahoma" w:hAnsi="Tahoma" w:cs="Tahoma"/>
        <w:b/>
        <w:bCs/>
        <w:color w:val="005487"/>
        <w:sz w:val="28"/>
        <w:szCs w:val="28"/>
      </w:rPr>
      <w:t xml:space="preserve"> – </w:t>
    </w:r>
  </w:p>
  <w:p w14:paraId="4A0A3E85" w14:textId="377C5EA6" w:rsidR="00EA4F49" w:rsidRPr="00C8237E" w:rsidRDefault="00C8237E" w:rsidP="00D52611">
    <w:pPr>
      <w:pStyle w:val="Header"/>
      <w:jc w:val="center"/>
      <w:rPr>
        <w:rFonts w:ascii="Tahoma" w:hAnsi="Tahoma" w:cs="Tahoma"/>
        <w:b/>
        <w:bCs/>
        <w:color w:val="005487"/>
        <w:sz w:val="28"/>
        <w:szCs w:val="28"/>
      </w:rPr>
    </w:pPr>
    <w:r w:rsidRPr="00C8237E">
      <w:rPr>
        <w:rFonts w:ascii="Tahoma" w:hAnsi="Tahoma" w:cs="Tahoma"/>
        <w:b/>
        <w:bCs/>
        <w:color w:val="005487"/>
        <w:sz w:val="28"/>
        <w:szCs w:val="28"/>
      </w:rPr>
      <w:t>Developer</w:t>
    </w:r>
    <w:r w:rsidR="00D52611" w:rsidRPr="00C8237E">
      <w:rPr>
        <w:rFonts w:ascii="Tahoma" w:hAnsi="Tahoma" w:cs="Tahoma"/>
        <w:b/>
        <w:bCs/>
        <w:color w:val="005487"/>
        <w:sz w:val="28"/>
        <w:szCs w:val="28"/>
      </w:rPr>
      <w:t xml:space="preserve"> </w:t>
    </w:r>
    <w:r w:rsidR="00EA4F49" w:rsidRPr="00C8237E">
      <w:rPr>
        <w:rFonts w:ascii="Tahoma" w:hAnsi="Tahoma" w:cs="Tahoma"/>
        <w:b/>
        <w:bCs/>
        <w:color w:val="005487"/>
        <w:sz w:val="28"/>
        <w:szCs w:val="28"/>
      </w:rPr>
      <w:t>General Safety Pr</w:t>
    </w:r>
    <w:r w:rsidR="00286C03" w:rsidRPr="00C8237E">
      <w:rPr>
        <w:rFonts w:ascii="Tahoma" w:hAnsi="Tahoma" w:cs="Tahoma"/>
        <w:b/>
        <w:bCs/>
        <w:color w:val="005487"/>
        <w:sz w:val="28"/>
        <w:szCs w:val="28"/>
      </w:rPr>
      <w:t>actices</w:t>
    </w:r>
  </w:p>
  <w:p w14:paraId="434B2925" w14:textId="77777777" w:rsidR="005808C8" w:rsidRDefault="005808C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0BD35" w14:textId="37CC0079" w:rsidR="00724A1C" w:rsidRDefault="00126775">
    <w:pPr>
      <w:pStyle w:val="Head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283AE41F" wp14:editId="6BA170A8">
          <wp:simplePos x="0" y="0"/>
          <wp:positionH relativeFrom="column">
            <wp:posOffset>5398842</wp:posOffset>
          </wp:positionH>
          <wp:positionV relativeFrom="paragraph">
            <wp:posOffset>-203200</wp:posOffset>
          </wp:positionV>
          <wp:extent cx="929640" cy="915042"/>
          <wp:effectExtent l="0" t="0" r="3810" b="0"/>
          <wp:wrapNone/>
          <wp:docPr id="1139144201" name="Picture 113914420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 picture containing text, clipart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9640" cy="9150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A01CE"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104D827F" wp14:editId="503086BF">
              <wp:simplePos x="0" y="0"/>
              <wp:positionH relativeFrom="column">
                <wp:posOffset>-914400</wp:posOffset>
              </wp:positionH>
              <wp:positionV relativeFrom="paragraph">
                <wp:posOffset>-457200</wp:posOffset>
              </wp:positionV>
              <wp:extent cx="7886700" cy="1341120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86700" cy="1341120"/>
                        <a:chOff x="0" y="0"/>
                        <a:chExt cx="7886700" cy="1341120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9038" b="36154"/>
                        <a:stretch/>
                      </pic:blipFill>
                      <pic:spPr bwMode="auto">
                        <a:xfrm>
                          <a:off x="0" y="0"/>
                          <a:ext cx="7886700" cy="13411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535502" y="379563"/>
                          <a:ext cx="4777740" cy="655320"/>
                        </a:xfrm>
                        <a:prstGeom prst="rect">
                          <a:avLst/>
                        </a:prstGeom>
                        <a:solidFill>
                          <a:srgbClr val="1F4E7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1506B6" w14:textId="77777777" w:rsidR="00FA01CE" w:rsidRPr="00203FA5" w:rsidRDefault="00FA01CE" w:rsidP="00FA01CE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z w:val="28"/>
                                <w:szCs w:val="22"/>
                              </w:rPr>
                            </w:pPr>
                            <w:r w:rsidRPr="00203FA5"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z w:val="28"/>
                                <w:szCs w:val="22"/>
                              </w:rPr>
                              <w:t xml:space="preserve">Standard Operating Guideline – </w:t>
                            </w:r>
                          </w:p>
                          <w:p w14:paraId="31AF4B69" w14:textId="3108B14C" w:rsidR="00FA01CE" w:rsidRPr="00203FA5" w:rsidRDefault="00FA01CE" w:rsidP="00FA01CE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  <w:i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203FA5"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z w:val="28"/>
                                <w:szCs w:val="22"/>
                              </w:rPr>
                              <w:t>Developer General Safety Practi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04D827F" id="Group 1" o:spid="_x0000_s1026" style="position:absolute;margin-left:-1in;margin-top:-36pt;width:621pt;height:105.6pt;z-index:251658240" coordsize="78867,134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7" type="#_x0000_t75" style="position:absolute;width:78867;height:134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<v:imagedata r:id="rId3" o:title="" croptop="19030f" cropbottom="23694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15355;top:3795;width:47777;height:65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<v:textbox>
                  <w:txbxContent>
                    <w:p w14:paraId="301506B6" w14:textId="77777777" w:rsidR="00FA01CE" w:rsidRPr="00203FA5" w:rsidRDefault="00FA01CE" w:rsidP="00FA01CE">
                      <w:pPr>
                        <w:pStyle w:val="RCT"/>
                        <w:spacing w:line="283" w:lineRule="auto"/>
                        <w:jc w:val="center"/>
                        <w:rPr>
                          <w:rFonts w:ascii="Tahoma" w:hAnsi="Tahoma" w:cs="Tahoma"/>
                          <w:b/>
                          <w:bCs/>
                          <w:color w:val="FFFFFF" w:themeColor="background1"/>
                          <w:sz w:val="28"/>
                          <w:szCs w:val="22"/>
                        </w:rPr>
                      </w:pPr>
                      <w:r w:rsidRPr="00203FA5">
                        <w:rPr>
                          <w:rFonts w:ascii="Tahoma" w:hAnsi="Tahoma" w:cs="Tahoma"/>
                          <w:b/>
                          <w:bCs/>
                          <w:color w:val="FFFFFF" w:themeColor="background1"/>
                          <w:sz w:val="28"/>
                          <w:szCs w:val="22"/>
                        </w:rPr>
                        <w:t xml:space="preserve">Standard Operating Guideline – </w:t>
                      </w:r>
                    </w:p>
                    <w:p w14:paraId="31AF4B69" w14:textId="3108B14C" w:rsidR="00FA01CE" w:rsidRPr="00203FA5" w:rsidRDefault="00FA01CE" w:rsidP="00FA01CE">
                      <w:pPr>
                        <w:pStyle w:val="RCT"/>
                        <w:spacing w:line="283" w:lineRule="auto"/>
                        <w:jc w:val="center"/>
                        <w:rPr>
                          <w:rFonts w:ascii="Tahoma" w:hAnsi="Tahoma" w:cs="Tahoma"/>
                          <w:b/>
                          <w:bCs/>
                          <w:i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203FA5">
                        <w:rPr>
                          <w:rFonts w:ascii="Tahoma" w:hAnsi="Tahoma" w:cs="Tahoma"/>
                          <w:b/>
                          <w:bCs/>
                          <w:color w:val="FFFFFF" w:themeColor="background1"/>
                          <w:sz w:val="28"/>
                          <w:szCs w:val="22"/>
                        </w:rPr>
                        <w:t>Developer General Safety Practices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92F5F"/>
    <w:multiLevelType w:val="hybridMultilevel"/>
    <w:tmpl w:val="E28835E0"/>
    <w:lvl w:ilvl="0" w:tplc="8B3AB40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556F84"/>
    <w:multiLevelType w:val="hybridMultilevel"/>
    <w:tmpl w:val="0910ED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90D6F"/>
    <w:multiLevelType w:val="hybridMultilevel"/>
    <w:tmpl w:val="B33CB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D5563C"/>
    <w:multiLevelType w:val="hybridMultilevel"/>
    <w:tmpl w:val="FF82B5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F153F7"/>
    <w:multiLevelType w:val="hybridMultilevel"/>
    <w:tmpl w:val="6B504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B648A9"/>
    <w:multiLevelType w:val="hybridMultilevel"/>
    <w:tmpl w:val="907A2052"/>
    <w:lvl w:ilvl="0" w:tplc="61AC87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4D668F"/>
    <w:multiLevelType w:val="hybridMultilevel"/>
    <w:tmpl w:val="2946B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F579AA"/>
    <w:multiLevelType w:val="hybridMultilevel"/>
    <w:tmpl w:val="F6A2316E"/>
    <w:lvl w:ilvl="0" w:tplc="546AC21A">
      <w:start w:val="5"/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6334A1"/>
    <w:multiLevelType w:val="hybridMultilevel"/>
    <w:tmpl w:val="6D2CC9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965FB0"/>
    <w:multiLevelType w:val="hybridMultilevel"/>
    <w:tmpl w:val="CBFC08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B82B00"/>
    <w:multiLevelType w:val="hybridMultilevel"/>
    <w:tmpl w:val="BE344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4A0F53"/>
    <w:multiLevelType w:val="hybridMultilevel"/>
    <w:tmpl w:val="1DDE2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F73BFA"/>
    <w:multiLevelType w:val="hybridMultilevel"/>
    <w:tmpl w:val="440E3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083EC3"/>
    <w:multiLevelType w:val="hybridMultilevel"/>
    <w:tmpl w:val="F1B68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881DF9"/>
    <w:multiLevelType w:val="hybridMultilevel"/>
    <w:tmpl w:val="132E4A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D14DCC"/>
    <w:multiLevelType w:val="hybridMultilevel"/>
    <w:tmpl w:val="AA1443E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6" w15:restartNumberingAfterBreak="0">
    <w:nsid w:val="300F7627"/>
    <w:multiLevelType w:val="hybridMultilevel"/>
    <w:tmpl w:val="1F72C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E505D6"/>
    <w:multiLevelType w:val="hybridMultilevel"/>
    <w:tmpl w:val="317CA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481D46"/>
    <w:multiLevelType w:val="hybridMultilevel"/>
    <w:tmpl w:val="6E8A0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0B6C4F"/>
    <w:multiLevelType w:val="hybridMultilevel"/>
    <w:tmpl w:val="C372A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840B2E"/>
    <w:multiLevelType w:val="hybridMultilevel"/>
    <w:tmpl w:val="0FC42CE6"/>
    <w:lvl w:ilvl="0" w:tplc="546AC21A">
      <w:start w:val="5"/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0374E4"/>
    <w:multiLevelType w:val="hybridMultilevel"/>
    <w:tmpl w:val="55249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A63917"/>
    <w:multiLevelType w:val="hybridMultilevel"/>
    <w:tmpl w:val="EF0C5D76"/>
    <w:lvl w:ilvl="0" w:tplc="A1688C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CA4E51"/>
    <w:multiLevelType w:val="hybridMultilevel"/>
    <w:tmpl w:val="596E5258"/>
    <w:lvl w:ilvl="0" w:tplc="546AC21A">
      <w:start w:val="5"/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CD2EFF"/>
    <w:multiLevelType w:val="hybridMultilevel"/>
    <w:tmpl w:val="66207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2F3C3C"/>
    <w:multiLevelType w:val="hybridMultilevel"/>
    <w:tmpl w:val="FA30C4F6"/>
    <w:lvl w:ilvl="0" w:tplc="BB76228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A87167"/>
    <w:multiLevelType w:val="hybridMultilevel"/>
    <w:tmpl w:val="AD4A8336"/>
    <w:lvl w:ilvl="0" w:tplc="D7BE566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7024C6"/>
    <w:multiLevelType w:val="hybridMultilevel"/>
    <w:tmpl w:val="00A29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E6ED74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431590"/>
    <w:multiLevelType w:val="hybridMultilevel"/>
    <w:tmpl w:val="C8E6C2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094184"/>
    <w:multiLevelType w:val="hybridMultilevel"/>
    <w:tmpl w:val="6158C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8313E1"/>
    <w:multiLevelType w:val="hybridMultilevel"/>
    <w:tmpl w:val="ACB8B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EE1C32"/>
    <w:multiLevelType w:val="hybridMultilevel"/>
    <w:tmpl w:val="A8068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F514F6"/>
    <w:multiLevelType w:val="hybridMultilevel"/>
    <w:tmpl w:val="9D3A1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D74521"/>
    <w:multiLevelType w:val="hybridMultilevel"/>
    <w:tmpl w:val="8B082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953008"/>
    <w:multiLevelType w:val="hybridMultilevel"/>
    <w:tmpl w:val="9F3C6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F90BF1"/>
    <w:multiLevelType w:val="hybridMultilevel"/>
    <w:tmpl w:val="AE98719E"/>
    <w:lvl w:ilvl="0" w:tplc="546AC21A">
      <w:start w:val="5"/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A14DF5"/>
    <w:multiLevelType w:val="hybridMultilevel"/>
    <w:tmpl w:val="E5489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AA2BFF"/>
    <w:multiLevelType w:val="hybridMultilevel"/>
    <w:tmpl w:val="064E2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A519FE"/>
    <w:multiLevelType w:val="hybridMultilevel"/>
    <w:tmpl w:val="9F04C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1915F1"/>
    <w:multiLevelType w:val="hybridMultilevel"/>
    <w:tmpl w:val="FC805EAE"/>
    <w:lvl w:ilvl="0" w:tplc="DF28B03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A73BCE"/>
    <w:multiLevelType w:val="hybridMultilevel"/>
    <w:tmpl w:val="08C0E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9D22E6"/>
    <w:multiLevelType w:val="hybridMultilevel"/>
    <w:tmpl w:val="284EA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CC06E4"/>
    <w:multiLevelType w:val="hybridMultilevel"/>
    <w:tmpl w:val="9B823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FD61EC"/>
    <w:multiLevelType w:val="hybridMultilevel"/>
    <w:tmpl w:val="BF9E9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0087354">
    <w:abstractNumId w:val="8"/>
  </w:num>
  <w:num w:numId="2" w16cid:durableId="748039682">
    <w:abstractNumId w:val="1"/>
  </w:num>
  <w:num w:numId="3" w16cid:durableId="1644894406">
    <w:abstractNumId w:val="21"/>
  </w:num>
  <w:num w:numId="4" w16cid:durableId="83458595">
    <w:abstractNumId w:val="27"/>
  </w:num>
  <w:num w:numId="5" w16cid:durableId="1555854334">
    <w:abstractNumId w:val="14"/>
  </w:num>
  <w:num w:numId="6" w16cid:durableId="1074277409">
    <w:abstractNumId w:val="9"/>
  </w:num>
  <w:num w:numId="7" w16cid:durableId="1655797309">
    <w:abstractNumId w:val="28"/>
  </w:num>
  <w:num w:numId="8" w16cid:durableId="717514517">
    <w:abstractNumId w:val="2"/>
  </w:num>
  <w:num w:numId="9" w16cid:durableId="1738672397">
    <w:abstractNumId w:val="12"/>
  </w:num>
  <w:num w:numId="10" w16cid:durableId="1549075630">
    <w:abstractNumId w:val="3"/>
  </w:num>
  <w:num w:numId="11" w16cid:durableId="1925069317">
    <w:abstractNumId w:val="39"/>
  </w:num>
  <w:num w:numId="12" w16cid:durableId="2112970874">
    <w:abstractNumId w:val="24"/>
  </w:num>
  <w:num w:numId="13" w16cid:durableId="261188688">
    <w:abstractNumId w:val="19"/>
  </w:num>
  <w:num w:numId="14" w16cid:durableId="1238981717">
    <w:abstractNumId w:val="7"/>
  </w:num>
  <w:num w:numId="15" w16cid:durableId="655492530">
    <w:abstractNumId w:val="23"/>
  </w:num>
  <w:num w:numId="16" w16cid:durableId="769667071">
    <w:abstractNumId w:val="35"/>
  </w:num>
  <w:num w:numId="17" w16cid:durableId="1965890296">
    <w:abstractNumId w:val="40"/>
  </w:num>
  <w:num w:numId="18" w16cid:durableId="1996303509">
    <w:abstractNumId w:val="41"/>
  </w:num>
  <w:num w:numId="19" w16cid:durableId="1563322120">
    <w:abstractNumId w:val="20"/>
  </w:num>
  <w:num w:numId="20" w16cid:durableId="205526936">
    <w:abstractNumId w:val="34"/>
  </w:num>
  <w:num w:numId="21" w16cid:durableId="103114231">
    <w:abstractNumId w:val="32"/>
  </w:num>
  <w:num w:numId="22" w16cid:durableId="509371519">
    <w:abstractNumId w:val="17"/>
  </w:num>
  <w:num w:numId="23" w16cid:durableId="1621767934">
    <w:abstractNumId w:val="10"/>
  </w:num>
  <w:num w:numId="24" w16cid:durableId="939796146">
    <w:abstractNumId w:val="11"/>
  </w:num>
  <w:num w:numId="25" w16cid:durableId="44990183">
    <w:abstractNumId w:val="43"/>
  </w:num>
  <w:num w:numId="26" w16cid:durableId="500202083">
    <w:abstractNumId w:val="31"/>
  </w:num>
  <w:num w:numId="27" w16cid:durableId="1916353280">
    <w:abstractNumId w:val="4"/>
  </w:num>
  <w:num w:numId="28" w16cid:durableId="651064487">
    <w:abstractNumId w:val="33"/>
  </w:num>
  <w:num w:numId="29" w16cid:durableId="789133665">
    <w:abstractNumId w:val="5"/>
  </w:num>
  <w:num w:numId="30" w16cid:durableId="1369263153">
    <w:abstractNumId w:val="0"/>
  </w:num>
  <w:num w:numId="31" w16cid:durableId="924846922">
    <w:abstractNumId w:val="42"/>
  </w:num>
  <w:num w:numId="32" w16cid:durableId="1282568088">
    <w:abstractNumId w:val="30"/>
  </w:num>
  <w:num w:numId="33" w16cid:durableId="2045908222">
    <w:abstractNumId w:val="16"/>
  </w:num>
  <w:num w:numId="34" w16cid:durableId="1949388541">
    <w:abstractNumId w:val="37"/>
  </w:num>
  <w:num w:numId="35" w16cid:durableId="362023551">
    <w:abstractNumId w:val="29"/>
  </w:num>
  <w:num w:numId="36" w16cid:durableId="1723095785">
    <w:abstractNumId w:val="36"/>
  </w:num>
  <w:num w:numId="37" w16cid:durableId="1077705556">
    <w:abstractNumId w:val="6"/>
  </w:num>
  <w:num w:numId="38" w16cid:durableId="1811746562">
    <w:abstractNumId w:val="18"/>
  </w:num>
  <w:num w:numId="39" w16cid:durableId="94835370">
    <w:abstractNumId w:val="13"/>
  </w:num>
  <w:num w:numId="40" w16cid:durableId="1616789966">
    <w:abstractNumId w:val="15"/>
  </w:num>
  <w:num w:numId="41" w16cid:durableId="2110344706">
    <w:abstractNumId w:val="38"/>
  </w:num>
  <w:num w:numId="42" w16cid:durableId="1806459628">
    <w:abstractNumId w:val="25"/>
  </w:num>
  <w:num w:numId="43" w16cid:durableId="1131438745">
    <w:abstractNumId w:val="22"/>
  </w:num>
  <w:num w:numId="44" w16cid:durableId="156055004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zU1MTSyMDExMjJV0lEKTi0uzszPAykwtKwFAFIiO7wtAAAA"/>
  </w:docVars>
  <w:rsids>
    <w:rsidRoot w:val="0013154C"/>
    <w:rsid w:val="0000293F"/>
    <w:rsid w:val="00004AE3"/>
    <w:rsid w:val="00005D7E"/>
    <w:rsid w:val="00006D14"/>
    <w:rsid w:val="00010110"/>
    <w:rsid w:val="00010179"/>
    <w:rsid w:val="00020E84"/>
    <w:rsid w:val="000253A9"/>
    <w:rsid w:val="000260DD"/>
    <w:rsid w:val="000317CB"/>
    <w:rsid w:val="00032211"/>
    <w:rsid w:val="000378BC"/>
    <w:rsid w:val="0004388E"/>
    <w:rsid w:val="00043D8E"/>
    <w:rsid w:val="000470C3"/>
    <w:rsid w:val="00054BA4"/>
    <w:rsid w:val="00057197"/>
    <w:rsid w:val="0006019C"/>
    <w:rsid w:val="00063066"/>
    <w:rsid w:val="000706AD"/>
    <w:rsid w:val="00077BF8"/>
    <w:rsid w:val="00083DCD"/>
    <w:rsid w:val="00085CF0"/>
    <w:rsid w:val="00087716"/>
    <w:rsid w:val="000917CB"/>
    <w:rsid w:val="00095622"/>
    <w:rsid w:val="00096C4B"/>
    <w:rsid w:val="00096CFB"/>
    <w:rsid w:val="000A0F79"/>
    <w:rsid w:val="000A76E8"/>
    <w:rsid w:val="000B557E"/>
    <w:rsid w:val="000B628B"/>
    <w:rsid w:val="000B6397"/>
    <w:rsid w:val="000C0DDD"/>
    <w:rsid w:val="000C4758"/>
    <w:rsid w:val="000C66F6"/>
    <w:rsid w:val="000D036F"/>
    <w:rsid w:val="000D1922"/>
    <w:rsid w:val="000D23AE"/>
    <w:rsid w:val="000D3195"/>
    <w:rsid w:val="000D447A"/>
    <w:rsid w:val="000D68F4"/>
    <w:rsid w:val="000D69E7"/>
    <w:rsid w:val="000D7C2D"/>
    <w:rsid w:val="000E0D34"/>
    <w:rsid w:val="000E4FFB"/>
    <w:rsid w:val="000E7644"/>
    <w:rsid w:val="000F2BB5"/>
    <w:rsid w:val="000F36DA"/>
    <w:rsid w:val="000F47D8"/>
    <w:rsid w:val="000F5991"/>
    <w:rsid w:val="000F6C40"/>
    <w:rsid w:val="000F6D06"/>
    <w:rsid w:val="00103321"/>
    <w:rsid w:val="00106081"/>
    <w:rsid w:val="00110216"/>
    <w:rsid w:val="001112F0"/>
    <w:rsid w:val="00116B0F"/>
    <w:rsid w:val="00126775"/>
    <w:rsid w:val="00126ECA"/>
    <w:rsid w:val="00127953"/>
    <w:rsid w:val="00127EA5"/>
    <w:rsid w:val="0013154C"/>
    <w:rsid w:val="001319A7"/>
    <w:rsid w:val="00133930"/>
    <w:rsid w:val="001371D8"/>
    <w:rsid w:val="00137A3B"/>
    <w:rsid w:val="001403C4"/>
    <w:rsid w:val="00145B74"/>
    <w:rsid w:val="00145B81"/>
    <w:rsid w:val="001505A8"/>
    <w:rsid w:val="0015203D"/>
    <w:rsid w:val="001526AE"/>
    <w:rsid w:val="001551E5"/>
    <w:rsid w:val="00157C31"/>
    <w:rsid w:val="00162BAB"/>
    <w:rsid w:val="00164883"/>
    <w:rsid w:val="001655DE"/>
    <w:rsid w:val="00166FA3"/>
    <w:rsid w:val="0017056B"/>
    <w:rsid w:val="00173458"/>
    <w:rsid w:val="00173483"/>
    <w:rsid w:val="00175CA1"/>
    <w:rsid w:val="00176F90"/>
    <w:rsid w:val="00181D8B"/>
    <w:rsid w:val="00182F2F"/>
    <w:rsid w:val="00183F84"/>
    <w:rsid w:val="00185EEC"/>
    <w:rsid w:val="00187D9C"/>
    <w:rsid w:val="00190D7A"/>
    <w:rsid w:val="00191035"/>
    <w:rsid w:val="001918A0"/>
    <w:rsid w:val="00191A40"/>
    <w:rsid w:val="00192ECB"/>
    <w:rsid w:val="001942FA"/>
    <w:rsid w:val="00194F8D"/>
    <w:rsid w:val="001A2D39"/>
    <w:rsid w:val="001A2F02"/>
    <w:rsid w:val="001A5A37"/>
    <w:rsid w:val="001A5CAF"/>
    <w:rsid w:val="001A6700"/>
    <w:rsid w:val="001A7399"/>
    <w:rsid w:val="001B405E"/>
    <w:rsid w:val="001B468C"/>
    <w:rsid w:val="001B529D"/>
    <w:rsid w:val="001B714C"/>
    <w:rsid w:val="001C2B11"/>
    <w:rsid w:val="001C4CA2"/>
    <w:rsid w:val="001D14DE"/>
    <w:rsid w:val="001D24E9"/>
    <w:rsid w:val="001D3AEA"/>
    <w:rsid w:val="001D6A35"/>
    <w:rsid w:val="001E6773"/>
    <w:rsid w:val="001E6CC1"/>
    <w:rsid w:val="001E70A2"/>
    <w:rsid w:val="001F2B0F"/>
    <w:rsid w:val="001F42D5"/>
    <w:rsid w:val="001F4362"/>
    <w:rsid w:val="001F488D"/>
    <w:rsid w:val="001F57FA"/>
    <w:rsid w:val="001F66C3"/>
    <w:rsid w:val="00203FA5"/>
    <w:rsid w:val="00205CBD"/>
    <w:rsid w:val="0020667B"/>
    <w:rsid w:val="0021109A"/>
    <w:rsid w:val="002110D9"/>
    <w:rsid w:val="00212200"/>
    <w:rsid w:val="00213A53"/>
    <w:rsid w:val="002141D8"/>
    <w:rsid w:val="00214BCF"/>
    <w:rsid w:val="00214CAB"/>
    <w:rsid w:val="00214EF4"/>
    <w:rsid w:val="00215423"/>
    <w:rsid w:val="00216CE2"/>
    <w:rsid w:val="0022290B"/>
    <w:rsid w:val="002231E9"/>
    <w:rsid w:val="00226431"/>
    <w:rsid w:val="00227C14"/>
    <w:rsid w:val="00236F0D"/>
    <w:rsid w:val="002377B5"/>
    <w:rsid w:val="00241928"/>
    <w:rsid w:val="00245065"/>
    <w:rsid w:val="002534AF"/>
    <w:rsid w:val="0025438B"/>
    <w:rsid w:val="002543AC"/>
    <w:rsid w:val="00254C9A"/>
    <w:rsid w:val="00255F6D"/>
    <w:rsid w:val="00256159"/>
    <w:rsid w:val="00263293"/>
    <w:rsid w:val="002635B8"/>
    <w:rsid w:val="002652B6"/>
    <w:rsid w:val="002709AE"/>
    <w:rsid w:val="002710AF"/>
    <w:rsid w:val="00273557"/>
    <w:rsid w:val="002752DE"/>
    <w:rsid w:val="00275AC6"/>
    <w:rsid w:val="002760E1"/>
    <w:rsid w:val="00277DB1"/>
    <w:rsid w:val="002800C9"/>
    <w:rsid w:val="00283DA0"/>
    <w:rsid w:val="00284502"/>
    <w:rsid w:val="00286C03"/>
    <w:rsid w:val="00287851"/>
    <w:rsid w:val="00287B7D"/>
    <w:rsid w:val="002961FD"/>
    <w:rsid w:val="002A05AF"/>
    <w:rsid w:val="002A0F40"/>
    <w:rsid w:val="002A4976"/>
    <w:rsid w:val="002A49F4"/>
    <w:rsid w:val="002B5B95"/>
    <w:rsid w:val="002B6A17"/>
    <w:rsid w:val="002B6E44"/>
    <w:rsid w:val="002C099F"/>
    <w:rsid w:val="002C332A"/>
    <w:rsid w:val="002C3E1A"/>
    <w:rsid w:val="002C6305"/>
    <w:rsid w:val="002D083F"/>
    <w:rsid w:val="002E59E1"/>
    <w:rsid w:val="002E72F8"/>
    <w:rsid w:val="002E7E78"/>
    <w:rsid w:val="002F056C"/>
    <w:rsid w:val="002F21B6"/>
    <w:rsid w:val="002F2A8E"/>
    <w:rsid w:val="002F3F98"/>
    <w:rsid w:val="002F43AE"/>
    <w:rsid w:val="002F4A52"/>
    <w:rsid w:val="002F5B67"/>
    <w:rsid w:val="002F5B9E"/>
    <w:rsid w:val="0030330B"/>
    <w:rsid w:val="0030357E"/>
    <w:rsid w:val="00303F23"/>
    <w:rsid w:val="00305191"/>
    <w:rsid w:val="003066FF"/>
    <w:rsid w:val="00306C1D"/>
    <w:rsid w:val="003104B3"/>
    <w:rsid w:val="00311484"/>
    <w:rsid w:val="003127A6"/>
    <w:rsid w:val="00312F88"/>
    <w:rsid w:val="00317EC7"/>
    <w:rsid w:val="00320FAF"/>
    <w:rsid w:val="00324FDC"/>
    <w:rsid w:val="00331927"/>
    <w:rsid w:val="00332B6A"/>
    <w:rsid w:val="00341BD6"/>
    <w:rsid w:val="003430A4"/>
    <w:rsid w:val="00343652"/>
    <w:rsid w:val="0034397A"/>
    <w:rsid w:val="00351618"/>
    <w:rsid w:val="003615C2"/>
    <w:rsid w:val="003652B2"/>
    <w:rsid w:val="0037004B"/>
    <w:rsid w:val="0037041E"/>
    <w:rsid w:val="00371904"/>
    <w:rsid w:val="00371E7B"/>
    <w:rsid w:val="00372B4F"/>
    <w:rsid w:val="003748E4"/>
    <w:rsid w:val="00375A8C"/>
    <w:rsid w:val="00376EFA"/>
    <w:rsid w:val="00380D95"/>
    <w:rsid w:val="00380E0E"/>
    <w:rsid w:val="00381D9F"/>
    <w:rsid w:val="003824FC"/>
    <w:rsid w:val="00382811"/>
    <w:rsid w:val="0038410D"/>
    <w:rsid w:val="003842CD"/>
    <w:rsid w:val="00390E2B"/>
    <w:rsid w:val="00392F1C"/>
    <w:rsid w:val="00393561"/>
    <w:rsid w:val="00395F27"/>
    <w:rsid w:val="003962CE"/>
    <w:rsid w:val="003976BA"/>
    <w:rsid w:val="003B0AF5"/>
    <w:rsid w:val="003B290C"/>
    <w:rsid w:val="003B2B69"/>
    <w:rsid w:val="003B3782"/>
    <w:rsid w:val="003B3E54"/>
    <w:rsid w:val="003B3E88"/>
    <w:rsid w:val="003B46AF"/>
    <w:rsid w:val="003B5F6C"/>
    <w:rsid w:val="003B6239"/>
    <w:rsid w:val="003C2BBD"/>
    <w:rsid w:val="003C3895"/>
    <w:rsid w:val="003C4AB2"/>
    <w:rsid w:val="003C78AA"/>
    <w:rsid w:val="003C7E10"/>
    <w:rsid w:val="003D01A5"/>
    <w:rsid w:val="003D0A74"/>
    <w:rsid w:val="003D61DE"/>
    <w:rsid w:val="003D7AD6"/>
    <w:rsid w:val="003E227E"/>
    <w:rsid w:val="003E39D8"/>
    <w:rsid w:val="003E61F3"/>
    <w:rsid w:val="003E674B"/>
    <w:rsid w:val="003F0173"/>
    <w:rsid w:val="003F1D1E"/>
    <w:rsid w:val="003F1D7D"/>
    <w:rsid w:val="003F386F"/>
    <w:rsid w:val="003F4C59"/>
    <w:rsid w:val="004007A3"/>
    <w:rsid w:val="004019BB"/>
    <w:rsid w:val="004032B0"/>
    <w:rsid w:val="004043E8"/>
    <w:rsid w:val="00406BE6"/>
    <w:rsid w:val="00407AA9"/>
    <w:rsid w:val="00412761"/>
    <w:rsid w:val="00412BF8"/>
    <w:rsid w:val="00412C03"/>
    <w:rsid w:val="00413317"/>
    <w:rsid w:val="00413B26"/>
    <w:rsid w:val="0042423E"/>
    <w:rsid w:val="00424E2E"/>
    <w:rsid w:val="00425587"/>
    <w:rsid w:val="004261AE"/>
    <w:rsid w:val="00431F0B"/>
    <w:rsid w:val="00433224"/>
    <w:rsid w:val="00434E6B"/>
    <w:rsid w:val="00435E24"/>
    <w:rsid w:val="0043774F"/>
    <w:rsid w:val="00437800"/>
    <w:rsid w:val="004433ED"/>
    <w:rsid w:val="0044355B"/>
    <w:rsid w:val="00445D95"/>
    <w:rsid w:val="00446A88"/>
    <w:rsid w:val="00447743"/>
    <w:rsid w:val="0045560C"/>
    <w:rsid w:val="00456445"/>
    <w:rsid w:val="00457C2B"/>
    <w:rsid w:val="00460EAE"/>
    <w:rsid w:val="00465892"/>
    <w:rsid w:val="0046638E"/>
    <w:rsid w:val="0047543D"/>
    <w:rsid w:val="00475C3F"/>
    <w:rsid w:val="004777DE"/>
    <w:rsid w:val="0047790F"/>
    <w:rsid w:val="00477CBE"/>
    <w:rsid w:val="00480444"/>
    <w:rsid w:val="00483117"/>
    <w:rsid w:val="0048368D"/>
    <w:rsid w:val="00484F23"/>
    <w:rsid w:val="00486B54"/>
    <w:rsid w:val="00492763"/>
    <w:rsid w:val="004928C9"/>
    <w:rsid w:val="004943E5"/>
    <w:rsid w:val="00496C32"/>
    <w:rsid w:val="0049790E"/>
    <w:rsid w:val="004A17C3"/>
    <w:rsid w:val="004A439E"/>
    <w:rsid w:val="004A44FD"/>
    <w:rsid w:val="004A4968"/>
    <w:rsid w:val="004A71B7"/>
    <w:rsid w:val="004A7FF6"/>
    <w:rsid w:val="004B045B"/>
    <w:rsid w:val="004B358F"/>
    <w:rsid w:val="004B3D9C"/>
    <w:rsid w:val="004B4DBF"/>
    <w:rsid w:val="004B733B"/>
    <w:rsid w:val="004C12A2"/>
    <w:rsid w:val="004C357C"/>
    <w:rsid w:val="004C36E0"/>
    <w:rsid w:val="004C3ED4"/>
    <w:rsid w:val="004D3486"/>
    <w:rsid w:val="004D4186"/>
    <w:rsid w:val="004D7D02"/>
    <w:rsid w:val="004E03DA"/>
    <w:rsid w:val="004E3894"/>
    <w:rsid w:val="004E5AED"/>
    <w:rsid w:val="00500C06"/>
    <w:rsid w:val="00501B88"/>
    <w:rsid w:val="005037C0"/>
    <w:rsid w:val="0050488E"/>
    <w:rsid w:val="00511A33"/>
    <w:rsid w:val="00511DBC"/>
    <w:rsid w:val="00514DEF"/>
    <w:rsid w:val="00517F0D"/>
    <w:rsid w:val="00525B76"/>
    <w:rsid w:val="005302EF"/>
    <w:rsid w:val="00533E15"/>
    <w:rsid w:val="00535BB7"/>
    <w:rsid w:val="00540363"/>
    <w:rsid w:val="005449C5"/>
    <w:rsid w:val="00545669"/>
    <w:rsid w:val="0055015C"/>
    <w:rsid w:val="005528AB"/>
    <w:rsid w:val="005531B3"/>
    <w:rsid w:val="0055515C"/>
    <w:rsid w:val="00555B3E"/>
    <w:rsid w:val="005601F8"/>
    <w:rsid w:val="00560731"/>
    <w:rsid w:val="00562434"/>
    <w:rsid w:val="00562D2D"/>
    <w:rsid w:val="00563A87"/>
    <w:rsid w:val="005640A3"/>
    <w:rsid w:val="005654B9"/>
    <w:rsid w:val="00571BCA"/>
    <w:rsid w:val="00572B3F"/>
    <w:rsid w:val="005753F2"/>
    <w:rsid w:val="005808C8"/>
    <w:rsid w:val="00582742"/>
    <w:rsid w:val="005828F2"/>
    <w:rsid w:val="00583ED4"/>
    <w:rsid w:val="005866AE"/>
    <w:rsid w:val="00586A04"/>
    <w:rsid w:val="005877BD"/>
    <w:rsid w:val="00587A27"/>
    <w:rsid w:val="00587D4B"/>
    <w:rsid w:val="005959C1"/>
    <w:rsid w:val="005A0D29"/>
    <w:rsid w:val="005A3272"/>
    <w:rsid w:val="005B1D28"/>
    <w:rsid w:val="005B2EC5"/>
    <w:rsid w:val="005B6CD9"/>
    <w:rsid w:val="005B78BB"/>
    <w:rsid w:val="005D0807"/>
    <w:rsid w:val="005D1CAC"/>
    <w:rsid w:val="005D5C81"/>
    <w:rsid w:val="005D61A6"/>
    <w:rsid w:val="005E25BB"/>
    <w:rsid w:val="005E52D7"/>
    <w:rsid w:val="005F2567"/>
    <w:rsid w:val="005F43BC"/>
    <w:rsid w:val="005F66E6"/>
    <w:rsid w:val="005F6ECD"/>
    <w:rsid w:val="00600847"/>
    <w:rsid w:val="006012F5"/>
    <w:rsid w:val="00605E43"/>
    <w:rsid w:val="006060C8"/>
    <w:rsid w:val="00610424"/>
    <w:rsid w:val="00611491"/>
    <w:rsid w:val="006147BD"/>
    <w:rsid w:val="00617ABC"/>
    <w:rsid w:val="006200E8"/>
    <w:rsid w:val="00624E42"/>
    <w:rsid w:val="00631278"/>
    <w:rsid w:val="00634186"/>
    <w:rsid w:val="00636E12"/>
    <w:rsid w:val="00640797"/>
    <w:rsid w:val="006418A9"/>
    <w:rsid w:val="0064485E"/>
    <w:rsid w:val="00645457"/>
    <w:rsid w:val="00646DB1"/>
    <w:rsid w:val="006476B1"/>
    <w:rsid w:val="006512B7"/>
    <w:rsid w:val="006520F5"/>
    <w:rsid w:val="006525F8"/>
    <w:rsid w:val="0065351F"/>
    <w:rsid w:val="00656832"/>
    <w:rsid w:val="00657689"/>
    <w:rsid w:val="006625DC"/>
    <w:rsid w:val="00664CB4"/>
    <w:rsid w:val="00666208"/>
    <w:rsid w:val="006676FF"/>
    <w:rsid w:val="00667BDD"/>
    <w:rsid w:val="00672BDB"/>
    <w:rsid w:val="00672F5A"/>
    <w:rsid w:val="0068006A"/>
    <w:rsid w:val="00681C14"/>
    <w:rsid w:val="00682693"/>
    <w:rsid w:val="00687097"/>
    <w:rsid w:val="00693BE6"/>
    <w:rsid w:val="00696709"/>
    <w:rsid w:val="006969CF"/>
    <w:rsid w:val="006A1996"/>
    <w:rsid w:val="006A380A"/>
    <w:rsid w:val="006A432F"/>
    <w:rsid w:val="006A7887"/>
    <w:rsid w:val="006B0B7F"/>
    <w:rsid w:val="006B4FF7"/>
    <w:rsid w:val="006C081B"/>
    <w:rsid w:val="006C1065"/>
    <w:rsid w:val="006C75A9"/>
    <w:rsid w:val="006D211D"/>
    <w:rsid w:val="006D6E0C"/>
    <w:rsid w:val="006E1846"/>
    <w:rsid w:val="006E4143"/>
    <w:rsid w:val="006F0E8C"/>
    <w:rsid w:val="006F2414"/>
    <w:rsid w:val="006F3A6F"/>
    <w:rsid w:val="006F5BA1"/>
    <w:rsid w:val="0070120F"/>
    <w:rsid w:val="007035EE"/>
    <w:rsid w:val="00703626"/>
    <w:rsid w:val="0071242E"/>
    <w:rsid w:val="00713EDD"/>
    <w:rsid w:val="00724A1C"/>
    <w:rsid w:val="00726587"/>
    <w:rsid w:val="0073032E"/>
    <w:rsid w:val="00730B59"/>
    <w:rsid w:val="007311BC"/>
    <w:rsid w:val="00740C7D"/>
    <w:rsid w:val="0074198B"/>
    <w:rsid w:val="00741D26"/>
    <w:rsid w:val="0074341A"/>
    <w:rsid w:val="00743A76"/>
    <w:rsid w:val="00751F48"/>
    <w:rsid w:val="007537C2"/>
    <w:rsid w:val="007547E4"/>
    <w:rsid w:val="00754823"/>
    <w:rsid w:val="00754F0E"/>
    <w:rsid w:val="00766172"/>
    <w:rsid w:val="0077299C"/>
    <w:rsid w:val="00773314"/>
    <w:rsid w:val="0077344D"/>
    <w:rsid w:val="007734E0"/>
    <w:rsid w:val="00774C02"/>
    <w:rsid w:val="007811D8"/>
    <w:rsid w:val="00781D4B"/>
    <w:rsid w:val="00781F28"/>
    <w:rsid w:val="00783998"/>
    <w:rsid w:val="00785CB6"/>
    <w:rsid w:val="00793671"/>
    <w:rsid w:val="00795034"/>
    <w:rsid w:val="007A1CC4"/>
    <w:rsid w:val="007A2332"/>
    <w:rsid w:val="007B4D89"/>
    <w:rsid w:val="007B5219"/>
    <w:rsid w:val="007B615C"/>
    <w:rsid w:val="007B6D3B"/>
    <w:rsid w:val="007C1E39"/>
    <w:rsid w:val="007C3C32"/>
    <w:rsid w:val="007C5D5F"/>
    <w:rsid w:val="007C6206"/>
    <w:rsid w:val="007D060C"/>
    <w:rsid w:val="007D70D3"/>
    <w:rsid w:val="007E0129"/>
    <w:rsid w:val="007E0468"/>
    <w:rsid w:val="007E2751"/>
    <w:rsid w:val="007E2D6E"/>
    <w:rsid w:val="007E38A0"/>
    <w:rsid w:val="007E3E0B"/>
    <w:rsid w:val="007F0388"/>
    <w:rsid w:val="007F1A47"/>
    <w:rsid w:val="007F1DDC"/>
    <w:rsid w:val="007F32F9"/>
    <w:rsid w:val="007F69A1"/>
    <w:rsid w:val="008025AC"/>
    <w:rsid w:val="00804632"/>
    <w:rsid w:val="0080657B"/>
    <w:rsid w:val="00807860"/>
    <w:rsid w:val="00807A8C"/>
    <w:rsid w:val="00810215"/>
    <w:rsid w:val="00814366"/>
    <w:rsid w:val="008145B4"/>
    <w:rsid w:val="00815CDA"/>
    <w:rsid w:val="0081639E"/>
    <w:rsid w:val="0082006F"/>
    <w:rsid w:val="008205E5"/>
    <w:rsid w:val="00820A3C"/>
    <w:rsid w:val="00822C7A"/>
    <w:rsid w:val="00823F2A"/>
    <w:rsid w:val="0082480E"/>
    <w:rsid w:val="008310AC"/>
    <w:rsid w:val="00833709"/>
    <w:rsid w:val="008344D4"/>
    <w:rsid w:val="00834E48"/>
    <w:rsid w:val="00835793"/>
    <w:rsid w:val="00837F8B"/>
    <w:rsid w:val="008407F0"/>
    <w:rsid w:val="008437AA"/>
    <w:rsid w:val="00851303"/>
    <w:rsid w:val="00856C0E"/>
    <w:rsid w:val="008570FD"/>
    <w:rsid w:val="0086138D"/>
    <w:rsid w:val="00861832"/>
    <w:rsid w:val="00862B1D"/>
    <w:rsid w:val="00862CA5"/>
    <w:rsid w:val="00864CCF"/>
    <w:rsid w:val="00866BE9"/>
    <w:rsid w:val="0087084E"/>
    <w:rsid w:val="008759A8"/>
    <w:rsid w:val="00876B4F"/>
    <w:rsid w:val="0087762D"/>
    <w:rsid w:val="00880B58"/>
    <w:rsid w:val="00880F32"/>
    <w:rsid w:val="00882B01"/>
    <w:rsid w:val="00883060"/>
    <w:rsid w:val="008837C6"/>
    <w:rsid w:val="00890833"/>
    <w:rsid w:val="00891D9B"/>
    <w:rsid w:val="00892B90"/>
    <w:rsid w:val="00893DE4"/>
    <w:rsid w:val="00894B30"/>
    <w:rsid w:val="0089776D"/>
    <w:rsid w:val="0089780B"/>
    <w:rsid w:val="008A1C34"/>
    <w:rsid w:val="008A5B4E"/>
    <w:rsid w:val="008A7F7E"/>
    <w:rsid w:val="008B24D0"/>
    <w:rsid w:val="008B6450"/>
    <w:rsid w:val="008C262F"/>
    <w:rsid w:val="008C36AA"/>
    <w:rsid w:val="008C3BDD"/>
    <w:rsid w:val="008C55CD"/>
    <w:rsid w:val="008C61B5"/>
    <w:rsid w:val="008C7245"/>
    <w:rsid w:val="008D2280"/>
    <w:rsid w:val="008D653A"/>
    <w:rsid w:val="008D74A4"/>
    <w:rsid w:val="008E4D46"/>
    <w:rsid w:val="008E5982"/>
    <w:rsid w:val="008E7379"/>
    <w:rsid w:val="008F1594"/>
    <w:rsid w:val="008F4403"/>
    <w:rsid w:val="008F4BC9"/>
    <w:rsid w:val="008F6404"/>
    <w:rsid w:val="008F6673"/>
    <w:rsid w:val="008F6B84"/>
    <w:rsid w:val="00902494"/>
    <w:rsid w:val="00903F8C"/>
    <w:rsid w:val="009042D8"/>
    <w:rsid w:val="00906F85"/>
    <w:rsid w:val="00910C16"/>
    <w:rsid w:val="009111BF"/>
    <w:rsid w:val="00912638"/>
    <w:rsid w:val="00912C52"/>
    <w:rsid w:val="009133DF"/>
    <w:rsid w:val="00913F8D"/>
    <w:rsid w:val="00915AE3"/>
    <w:rsid w:val="00917093"/>
    <w:rsid w:val="0092238C"/>
    <w:rsid w:val="009238AD"/>
    <w:rsid w:val="00923EC4"/>
    <w:rsid w:val="00930347"/>
    <w:rsid w:val="0093661C"/>
    <w:rsid w:val="00937D9C"/>
    <w:rsid w:val="0094597A"/>
    <w:rsid w:val="00945AE9"/>
    <w:rsid w:val="00945CF4"/>
    <w:rsid w:val="009475F1"/>
    <w:rsid w:val="009509C9"/>
    <w:rsid w:val="009519BF"/>
    <w:rsid w:val="00952281"/>
    <w:rsid w:val="0095590A"/>
    <w:rsid w:val="00956C4A"/>
    <w:rsid w:val="00960995"/>
    <w:rsid w:val="00961528"/>
    <w:rsid w:val="00961D34"/>
    <w:rsid w:val="009634E8"/>
    <w:rsid w:val="00967A70"/>
    <w:rsid w:val="00973F2F"/>
    <w:rsid w:val="00980C45"/>
    <w:rsid w:val="00981502"/>
    <w:rsid w:val="00981942"/>
    <w:rsid w:val="00981CEE"/>
    <w:rsid w:val="00982075"/>
    <w:rsid w:val="00982672"/>
    <w:rsid w:val="009829D1"/>
    <w:rsid w:val="00986725"/>
    <w:rsid w:val="00986885"/>
    <w:rsid w:val="0099366A"/>
    <w:rsid w:val="009965C2"/>
    <w:rsid w:val="009A07A2"/>
    <w:rsid w:val="009A27EC"/>
    <w:rsid w:val="009A2FB9"/>
    <w:rsid w:val="009A38CF"/>
    <w:rsid w:val="009A69C8"/>
    <w:rsid w:val="009B1855"/>
    <w:rsid w:val="009B4DF8"/>
    <w:rsid w:val="009B7459"/>
    <w:rsid w:val="009C12D7"/>
    <w:rsid w:val="009C59DA"/>
    <w:rsid w:val="009C5FD3"/>
    <w:rsid w:val="009C72A3"/>
    <w:rsid w:val="009D14F1"/>
    <w:rsid w:val="009D2842"/>
    <w:rsid w:val="009D3574"/>
    <w:rsid w:val="009D4C45"/>
    <w:rsid w:val="009D6EA5"/>
    <w:rsid w:val="009E0E3F"/>
    <w:rsid w:val="009E1EB7"/>
    <w:rsid w:val="009E2A01"/>
    <w:rsid w:val="009E4035"/>
    <w:rsid w:val="009E56E6"/>
    <w:rsid w:val="009E74DF"/>
    <w:rsid w:val="009E7E1C"/>
    <w:rsid w:val="009F2745"/>
    <w:rsid w:val="009F3C76"/>
    <w:rsid w:val="009F5141"/>
    <w:rsid w:val="00A016F7"/>
    <w:rsid w:val="00A04259"/>
    <w:rsid w:val="00A049DA"/>
    <w:rsid w:val="00A05B04"/>
    <w:rsid w:val="00A07B2C"/>
    <w:rsid w:val="00A10DC9"/>
    <w:rsid w:val="00A12795"/>
    <w:rsid w:val="00A127C9"/>
    <w:rsid w:val="00A13BB5"/>
    <w:rsid w:val="00A13C3C"/>
    <w:rsid w:val="00A1642E"/>
    <w:rsid w:val="00A20139"/>
    <w:rsid w:val="00A21556"/>
    <w:rsid w:val="00A23C51"/>
    <w:rsid w:val="00A24533"/>
    <w:rsid w:val="00A263A0"/>
    <w:rsid w:val="00A2703E"/>
    <w:rsid w:val="00A351ED"/>
    <w:rsid w:val="00A37155"/>
    <w:rsid w:val="00A41520"/>
    <w:rsid w:val="00A43B64"/>
    <w:rsid w:val="00A43D46"/>
    <w:rsid w:val="00A44B19"/>
    <w:rsid w:val="00A45608"/>
    <w:rsid w:val="00A526CE"/>
    <w:rsid w:val="00A53158"/>
    <w:rsid w:val="00A54D47"/>
    <w:rsid w:val="00A5537B"/>
    <w:rsid w:val="00A56457"/>
    <w:rsid w:val="00A57023"/>
    <w:rsid w:val="00A57FC9"/>
    <w:rsid w:val="00A66B7D"/>
    <w:rsid w:val="00A66BC9"/>
    <w:rsid w:val="00A71168"/>
    <w:rsid w:val="00A7456A"/>
    <w:rsid w:val="00A76263"/>
    <w:rsid w:val="00A7735B"/>
    <w:rsid w:val="00A77707"/>
    <w:rsid w:val="00A77C72"/>
    <w:rsid w:val="00A80539"/>
    <w:rsid w:val="00A81FE3"/>
    <w:rsid w:val="00A84812"/>
    <w:rsid w:val="00A84E9D"/>
    <w:rsid w:val="00A85712"/>
    <w:rsid w:val="00A85D25"/>
    <w:rsid w:val="00A95B49"/>
    <w:rsid w:val="00AA1BD9"/>
    <w:rsid w:val="00AA22B2"/>
    <w:rsid w:val="00AA32B2"/>
    <w:rsid w:val="00AA66DB"/>
    <w:rsid w:val="00AB1EA7"/>
    <w:rsid w:val="00AB2241"/>
    <w:rsid w:val="00AB2F70"/>
    <w:rsid w:val="00AB36B0"/>
    <w:rsid w:val="00AB5117"/>
    <w:rsid w:val="00AB77F8"/>
    <w:rsid w:val="00AC28ED"/>
    <w:rsid w:val="00AC5222"/>
    <w:rsid w:val="00AC6BA5"/>
    <w:rsid w:val="00AC7D47"/>
    <w:rsid w:val="00AD5D1C"/>
    <w:rsid w:val="00AD7693"/>
    <w:rsid w:val="00AD76F2"/>
    <w:rsid w:val="00AE1201"/>
    <w:rsid w:val="00AE1362"/>
    <w:rsid w:val="00AE2DFB"/>
    <w:rsid w:val="00AE3FBD"/>
    <w:rsid w:val="00AE4A90"/>
    <w:rsid w:val="00AF646C"/>
    <w:rsid w:val="00B010FF"/>
    <w:rsid w:val="00B040DC"/>
    <w:rsid w:val="00B158CB"/>
    <w:rsid w:val="00B15ACF"/>
    <w:rsid w:val="00B15E43"/>
    <w:rsid w:val="00B21BCD"/>
    <w:rsid w:val="00B24084"/>
    <w:rsid w:val="00B24CF6"/>
    <w:rsid w:val="00B27A04"/>
    <w:rsid w:val="00B332F8"/>
    <w:rsid w:val="00B37880"/>
    <w:rsid w:val="00B43BDB"/>
    <w:rsid w:val="00B4414F"/>
    <w:rsid w:val="00B461A0"/>
    <w:rsid w:val="00B50924"/>
    <w:rsid w:val="00B521DD"/>
    <w:rsid w:val="00B60625"/>
    <w:rsid w:val="00B60A51"/>
    <w:rsid w:val="00B61687"/>
    <w:rsid w:val="00B65030"/>
    <w:rsid w:val="00B6582D"/>
    <w:rsid w:val="00B659DC"/>
    <w:rsid w:val="00B65D11"/>
    <w:rsid w:val="00B726C4"/>
    <w:rsid w:val="00B72FA8"/>
    <w:rsid w:val="00B8198E"/>
    <w:rsid w:val="00B8356E"/>
    <w:rsid w:val="00B901ED"/>
    <w:rsid w:val="00B9651D"/>
    <w:rsid w:val="00BA33B3"/>
    <w:rsid w:val="00BA46D7"/>
    <w:rsid w:val="00BA4EA2"/>
    <w:rsid w:val="00BA5165"/>
    <w:rsid w:val="00BA6E3D"/>
    <w:rsid w:val="00BA77B7"/>
    <w:rsid w:val="00BB127C"/>
    <w:rsid w:val="00BB2157"/>
    <w:rsid w:val="00BB35F3"/>
    <w:rsid w:val="00BB4405"/>
    <w:rsid w:val="00BB5DAB"/>
    <w:rsid w:val="00BC0EB9"/>
    <w:rsid w:val="00BC4692"/>
    <w:rsid w:val="00BC5221"/>
    <w:rsid w:val="00BC770F"/>
    <w:rsid w:val="00BD52C4"/>
    <w:rsid w:val="00BE067F"/>
    <w:rsid w:val="00BE4C86"/>
    <w:rsid w:val="00BE6110"/>
    <w:rsid w:val="00BE6292"/>
    <w:rsid w:val="00BE7FF0"/>
    <w:rsid w:val="00BF0986"/>
    <w:rsid w:val="00BF3F65"/>
    <w:rsid w:val="00BF56AF"/>
    <w:rsid w:val="00BF5AB5"/>
    <w:rsid w:val="00BF6997"/>
    <w:rsid w:val="00C0185B"/>
    <w:rsid w:val="00C03D82"/>
    <w:rsid w:val="00C03DA7"/>
    <w:rsid w:val="00C05593"/>
    <w:rsid w:val="00C06992"/>
    <w:rsid w:val="00C076A2"/>
    <w:rsid w:val="00C07E42"/>
    <w:rsid w:val="00C10FA9"/>
    <w:rsid w:val="00C11675"/>
    <w:rsid w:val="00C12F77"/>
    <w:rsid w:val="00C13772"/>
    <w:rsid w:val="00C144EE"/>
    <w:rsid w:val="00C240F3"/>
    <w:rsid w:val="00C24468"/>
    <w:rsid w:val="00C26046"/>
    <w:rsid w:val="00C26415"/>
    <w:rsid w:val="00C273E6"/>
    <w:rsid w:val="00C319FB"/>
    <w:rsid w:val="00C34F7B"/>
    <w:rsid w:val="00C354B3"/>
    <w:rsid w:val="00C37819"/>
    <w:rsid w:val="00C412D3"/>
    <w:rsid w:val="00C425BB"/>
    <w:rsid w:val="00C609ED"/>
    <w:rsid w:val="00C60A6F"/>
    <w:rsid w:val="00C62532"/>
    <w:rsid w:val="00C654B4"/>
    <w:rsid w:val="00C67E50"/>
    <w:rsid w:val="00C70B59"/>
    <w:rsid w:val="00C72583"/>
    <w:rsid w:val="00C75231"/>
    <w:rsid w:val="00C761EF"/>
    <w:rsid w:val="00C80A3E"/>
    <w:rsid w:val="00C8237E"/>
    <w:rsid w:val="00C83168"/>
    <w:rsid w:val="00C85563"/>
    <w:rsid w:val="00C86168"/>
    <w:rsid w:val="00C92024"/>
    <w:rsid w:val="00C933CD"/>
    <w:rsid w:val="00C937A9"/>
    <w:rsid w:val="00C9454F"/>
    <w:rsid w:val="00CA0731"/>
    <w:rsid w:val="00CA3E99"/>
    <w:rsid w:val="00CA679E"/>
    <w:rsid w:val="00CA7391"/>
    <w:rsid w:val="00CB01B4"/>
    <w:rsid w:val="00CB0F85"/>
    <w:rsid w:val="00CB3C35"/>
    <w:rsid w:val="00CB3D8E"/>
    <w:rsid w:val="00CB5CA5"/>
    <w:rsid w:val="00CB5E25"/>
    <w:rsid w:val="00CB660D"/>
    <w:rsid w:val="00CC0004"/>
    <w:rsid w:val="00CC1716"/>
    <w:rsid w:val="00CC49B2"/>
    <w:rsid w:val="00CC4E14"/>
    <w:rsid w:val="00CC57E3"/>
    <w:rsid w:val="00CC5984"/>
    <w:rsid w:val="00CC5D1F"/>
    <w:rsid w:val="00CD0339"/>
    <w:rsid w:val="00CD46A0"/>
    <w:rsid w:val="00CE1068"/>
    <w:rsid w:val="00CE1F2A"/>
    <w:rsid w:val="00CE721C"/>
    <w:rsid w:val="00CF08F7"/>
    <w:rsid w:val="00CF4087"/>
    <w:rsid w:val="00D02D8D"/>
    <w:rsid w:val="00D140D5"/>
    <w:rsid w:val="00D14B81"/>
    <w:rsid w:val="00D165A8"/>
    <w:rsid w:val="00D1716D"/>
    <w:rsid w:val="00D1717C"/>
    <w:rsid w:val="00D203E7"/>
    <w:rsid w:val="00D23418"/>
    <w:rsid w:val="00D268B1"/>
    <w:rsid w:val="00D27A6A"/>
    <w:rsid w:val="00D300A0"/>
    <w:rsid w:val="00D30235"/>
    <w:rsid w:val="00D314E3"/>
    <w:rsid w:val="00D31DF4"/>
    <w:rsid w:val="00D327D2"/>
    <w:rsid w:val="00D33C04"/>
    <w:rsid w:val="00D37E35"/>
    <w:rsid w:val="00D4002C"/>
    <w:rsid w:val="00D40122"/>
    <w:rsid w:val="00D41753"/>
    <w:rsid w:val="00D4430C"/>
    <w:rsid w:val="00D4488E"/>
    <w:rsid w:val="00D45816"/>
    <w:rsid w:val="00D47196"/>
    <w:rsid w:val="00D472BC"/>
    <w:rsid w:val="00D52611"/>
    <w:rsid w:val="00D52984"/>
    <w:rsid w:val="00D56712"/>
    <w:rsid w:val="00D6153C"/>
    <w:rsid w:val="00D62BB2"/>
    <w:rsid w:val="00D65582"/>
    <w:rsid w:val="00D71055"/>
    <w:rsid w:val="00D740EA"/>
    <w:rsid w:val="00D745CA"/>
    <w:rsid w:val="00D75B36"/>
    <w:rsid w:val="00D7644D"/>
    <w:rsid w:val="00D773CA"/>
    <w:rsid w:val="00D8324A"/>
    <w:rsid w:val="00D85EF1"/>
    <w:rsid w:val="00D91205"/>
    <w:rsid w:val="00D913E1"/>
    <w:rsid w:val="00D952E6"/>
    <w:rsid w:val="00DA0088"/>
    <w:rsid w:val="00DA2A72"/>
    <w:rsid w:val="00DA522F"/>
    <w:rsid w:val="00DA6415"/>
    <w:rsid w:val="00DB08C9"/>
    <w:rsid w:val="00DB1D04"/>
    <w:rsid w:val="00DB3374"/>
    <w:rsid w:val="00DB3A51"/>
    <w:rsid w:val="00DB479E"/>
    <w:rsid w:val="00DB4C99"/>
    <w:rsid w:val="00DC0D88"/>
    <w:rsid w:val="00DC71E4"/>
    <w:rsid w:val="00DD107E"/>
    <w:rsid w:val="00DD6516"/>
    <w:rsid w:val="00DD74A0"/>
    <w:rsid w:val="00DE0837"/>
    <w:rsid w:val="00DE0EF2"/>
    <w:rsid w:val="00DE2662"/>
    <w:rsid w:val="00DE35AF"/>
    <w:rsid w:val="00DE4DF7"/>
    <w:rsid w:val="00DE7908"/>
    <w:rsid w:val="00DF0687"/>
    <w:rsid w:val="00DF1514"/>
    <w:rsid w:val="00DF17C9"/>
    <w:rsid w:val="00DF1EE1"/>
    <w:rsid w:val="00DF6330"/>
    <w:rsid w:val="00DF77B0"/>
    <w:rsid w:val="00E00D14"/>
    <w:rsid w:val="00E0116A"/>
    <w:rsid w:val="00E01977"/>
    <w:rsid w:val="00E12914"/>
    <w:rsid w:val="00E160FF"/>
    <w:rsid w:val="00E2220D"/>
    <w:rsid w:val="00E27FA9"/>
    <w:rsid w:val="00E309DA"/>
    <w:rsid w:val="00E3723B"/>
    <w:rsid w:val="00E40265"/>
    <w:rsid w:val="00E40D0F"/>
    <w:rsid w:val="00E4137E"/>
    <w:rsid w:val="00E51DBB"/>
    <w:rsid w:val="00E53EE2"/>
    <w:rsid w:val="00E54B4B"/>
    <w:rsid w:val="00E54D11"/>
    <w:rsid w:val="00E56689"/>
    <w:rsid w:val="00E56AFB"/>
    <w:rsid w:val="00E56C04"/>
    <w:rsid w:val="00E56F14"/>
    <w:rsid w:val="00E65F54"/>
    <w:rsid w:val="00E66B5B"/>
    <w:rsid w:val="00E7058E"/>
    <w:rsid w:val="00E71002"/>
    <w:rsid w:val="00E76E01"/>
    <w:rsid w:val="00E801C9"/>
    <w:rsid w:val="00E82912"/>
    <w:rsid w:val="00E91AF5"/>
    <w:rsid w:val="00E925B8"/>
    <w:rsid w:val="00E92AC8"/>
    <w:rsid w:val="00EA4F49"/>
    <w:rsid w:val="00EA4FFA"/>
    <w:rsid w:val="00EA535D"/>
    <w:rsid w:val="00EA7283"/>
    <w:rsid w:val="00EB5FC7"/>
    <w:rsid w:val="00EB7AEF"/>
    <w:rsid w:val="00EC2BEA"/>
    <w:rsid w:val="00EC5697"/>
    <w:rsid w:val="00EC586E"/>
    <w:rsid w:val="00EC5F2C"/>
    <w:rsid w:val="00EC63C6"/>
    <w:rsid w:val="00EC6457"/>
    <w:rsid w:val="00EC7173"/>
    <w:rsid w:val="00EC7E04"/>
    <w:rsid w:val="00ED182F"/>
    <w:rsid w:val="00ED7276"/>
    <w:rsid w:val="00EE31C4"/>
    <w:rsid w:val="00EE4B6A"/>
    <w:rsid w:val="00EE6734"/>
    <w:rsid w:val="00EE7585"/>
    <w:rsid w:val="00EF0F9E"/>
    <w:rsid w:val="00EF602F"/>
    <w:rsid w:val="00EF6F21"/>
    <w:rsid w:val="00EF71A0"/>
    <w:rsid w:val="00F00264"/>
    <w:rsid w:val="00F00745"/>
    <w:rsid w:val="00F035CC"/>
    <w:rsid w:val="00F108B9"/>
    <w:rsid w:val="00F12FC9"/>
    <w:rsid w:val="00F140B6"/>
    <w:rsid w:val="00F163EE"/>
    <w:rsid w:val="00F23666"/>
    <w:rsid w:val="00F264C2"/>
    <w:rsid w:val="00F324FB"/>
    <w:rsid w:val="00F3391F"/>
    <w:rsid w:val="00F34307"/>
    <w:rsid w:val="00F366E4"/>
    <w:rsid w:val="00F36D16"/>
    <w:rsid w:val="00F377BF"/>
    <w:rsid w:val="00F42BA3"/>
    <w:rsid w:val="00F43B0B"/>
    <w:rsid w:val="00F4583E"/>
    <w:rsid w:val="00F46078"/>
    <w:rsid w:val="00F5011E"/>
    <w:rsid w:val="00F54D10"/>
    <w:rsid w:val="00F54FFC"/>
    <w:rsid w:val="00F55881"/>
    <w:rsid w:val="00F575E3"/>
    <w:rsid w:val="00F704CD"/>
    <w:rsid w:val="00F72164"/>
    <w:rsid w:val="00F72998"/>
    <w:rsid w:val="00F72C8C"/>
    <w:rsid w:val="00F740DB"/>
    <w:rsid w:val="00F75539"/>
    <w:rsid w:val="00F76024"/>
    <w:rsid w:val="00F816E5"/>
    <w:rsid w:val="00F81820"/>
    <w:rsid w:val="00F831BF"/>
    <w:rsid w:val="00F83D8B"/>
    <w:rsid w:val="00F84652"/>
    <w:rsid w:val="00F85647"/>
    <w:rsid w:val="00F85765"/>
    <w:rsid w:val="00F90450"/>
    <w:rsid w:val="00F947C5"/>
    <w:rsid w:val="00F94BC5"/>
    <w:rsid w:val="00F9607D"/>
    <w:rsid w:val="00F9742D"/>
    <w:rsid w:val="00F97438"/>
    <w:rsid w:val="00FA01CE"/>
    <w:rsid w:val="00FA0F25"/>
    <w:rsid w:val="00FA154A"/>
    <w:rsid w:val="00FA1C8E"/>
    <w:rsid w:val="00FA4C66"/>
    <w:rsid w:val="00FA54DF"/>
    <w:rsid w:val="00FA580D"/>
    <w:rsid w:val="00FA60DC"/>
    <w:rsid w:val="00FA66BE"/>
    <w:rsid w:val="00FB3C4F"/>
    <w:rsid w:val="00FC056E"/>
    <w:rsid w:val="00FC3CF0"/>
    <w:rsid w:val="00FC5982"/>
    <w:rsid w:val="00FC6455"/>
    <w:rsid w:val="00FC6AD5"/>
    <w:rsid w:val="00FD065C"/>
    <w:rsid w:val="00FD28D4"/>
    <w:rsid w:val="00FD540C"/>
    <w:rsid w:val="00FD5C58"/>
    <w:rsid w:val="00FD6DBE"/>
    <w:rsid w:val="00FD7441"/>
    <w:rsid w:val="00FE3DD2"/>
    <w:rsid w:val="00FE56B9"/>
    <w:rsid w:val="00FE5ACF"/>
    <w:rsid w:val="00FE6232"/>
    <w:rsid w:val="00FF10FD"/>
    <w:rsid w:val="00FF115C"/>
    <w:rsid w:val="00FF1570"/>
    <w:rsid w:val="00FF29C9"/>
    <w:rsid w:val="00FF2FDB"/>
    <w:rsid w:val="00FF41B2"/>
    <w:rsid w:val="00FF41C1"/>
    <w:rsid w:val="00FF53E2"/>
    <w:rsid w:val="00FF5744"/>
    <w:rsid w:val="00FF648D"/>
    <w:rsid w:val="00FF7516"/>
    <w:rsid w:val="00FF7716"/>
    <w:rsid w:val="01823084"/>
    <w:rsid w:val="06A38CD3"/>
    <w:rsid w:val="2465E982"/>
    <w:rsid w:val="27C6BE88"/>
    <w:rsid w:val="2EDA4ED4"/>
    <w:rsid w:val="3A65E9E1"/>
    <w:rsid w:val="46316D4F"/>
    <w:rsid w:val="46BBDFD1"/>
    <w:rsid w:val="48129205"/>
    <w:rsid w:val="4C190C01"/>
    <w:rsid w:val="50A4E25B"/>
    <w:rsid w:val="519FF020"/>
    <w:rsid w:val="5BFE41CD"/>
    <w:rsid w:val="5E30C660"/>
    <w:rsid w:val="60F7CA9E"/>
    <w:rsid w:val="65160B36"/>
    <w:rsid w:val="6B26DD33"/>
    <w:rsid w:val="707C78A6"/>
    <w:rsid w:val="74930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2DDB47"/>
  <w15:chartTrackingRefBased/>
  <w15:docId w15:val="{F531B8A4-15A9-46DF-A280-D522EC1A0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43AE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43AE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4F8D"/>
    <w:pPr>
      <w:keepNext/>
      <w:keepLines/>
      <w:spacing w:before="40" w:after="0"/>
      <w:outlineLvl w:val="1"/>
    </w:pPr>
    <w:rPr>
      <w:rFonts w:eastAsiaTheme="majorEastAsia" w:cstheme="majorBidi"/>
      <w:b/>
      <w:color w:val="435363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43AE"/>
    <w:rPr>
      <w:rFonts w:ascii="Arial" w:eastAsiaTheme="majorEastAsia" w:hAnsi="Arial" w:cstheme="majorBidi"/>
      <w:b/>
      <w:color w:val="2F5496" w:themeColor="accent1" w:themeShade="BF"/>
      <w:sz w:val="28"/>
      <w:szCs w:val="32"/>
    </w:rPr>
  </w:style>
  <w:style w:type="paragraph" w:styleId="ListParagraph">
    <w:name w:val="List Paragraph"/>
    <w:basedOn w:val="Normal"/>
    <w:uiPriority w:val="34"/>
    <w:qFormat/>
    <w:rsid w:val="002F43AE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395F27"/>
    <w:pPr>
      <w:outlineLvl w:val="9"/>
    </w:pPr>
    <w:rPr>
      <w:rFonts w:asciiTheme="majorHAnsi" w:hAnsiTheme="majorHAnsi"/>
      <w:b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395F2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95F2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F6F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6F21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EF6F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6F21"/>
    <w:rPr>
      <w:rFonts w:ascii="Arial" w:hAnsi="Arial"/>
    </w:rPr>
  </w:style>
  <w:style w:type="character" w:customStyle="1" w:styleId="Heading2Char">
    <w:name w:val="Heading 2 Char"/>
    <w:basedOn w:val="DefaultParagraphFont"/>
    <w:link w:val="Heading2"/>
    <w:uiPriority w:val="9"/>
    <w:rsid w:val="00194F8D"/>
    <w:rPr>
      <w:rFonts w:ascii="Arial" w:eastAsiaTheme="majorEastAsia" w:hAnsi="Arial" w:cstheme="majorBidi"/>
      <w:b/>
      <w:color w:val="435363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194F8D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9D35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35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3574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35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3574"/>
    <w:rPr>
      <w:rFonts w:ascii="Arial" w:hAnsi="Arial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205CBD"/>
    <w:rPr>
      <w:rFonts w:ascii="Times New Roman" w:hAnsi="Times New Roman" w:cs="Times New Roman"/>
      <w:sz w:val="24"/>
      <w:szCs w:val="24"/>
    </w:rPr>
  </w:style>
  <w:style w:type="paragraph" w:customStyle="1" w:styleId="RCT">
    <w:name w:val="RCT"/>
    <w:basedOn w:val="Normal"/>
    <w:link w:val="RCTChar"/>
    <w:qFormat/>
    <w:rsid w:val="00A57023"/>
    <w:pPr>
      <w:spacing w:after="0" w:line="240" w:lineRule="auto"/>
    </w:pPr>
    <w:rPr>
      <w:rFonts w:ascii="AvantGarde Bold" w:hAnsi="AvantGarde Bold" w:cstheme="majorBidi"/>
      <w:color w:val="1F3864" w:themeColor="accent1" w:themeShade="80"/>
      <w:sz w:val="32"/>
      <w:szCs w:val="24"/>
    </w:rPr>
  </w:style>
  <w:style w:type="character" w:customStyle="1" w:styleId="RCTChar">
    <w:name w:val="RCT Char"/>
    <w:basedOn w:val="DefaultParagraphFont"/>
    <w:link w:val="RCT"/>
    <w:rsid w:val="00A57023"/>
    <w:rPr>
      <w:rFonts w:ascii="AvantGarde Bold" w:hAnsi="AvantGarde Bold" w:cstheme="majorBidi"/>
      <w:color w:val="1F3864" w:themeColor="accent1" w:themeShade="80"/>
      <w:sz w:val="32"/>
      <w:szCs w:val="24"/>
    </w:rPr>
  </w:style>
  <w:style w:type="table" w:styleId="TableGrid">
    <w:name w:val="Table Grid"/>
    <w:basedOn w:val="TableNormal"/>
    <w:uiPriority w:val="39"/>
    <w:rsid w:val="00306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45816"/>
    <w:pPr>
      <w:spacing w:after="0" w:line="240" w:lineRule="auto"/>
    </w:pPr>
    <w:rPr>
      <w:rFonts w:ascii="Arial" w:hAnsi="Arial"/>
    </w:rPr>
  </w:style>
  <w:style w:type="character" w:styleId="Strong">
    <w:name w:val="Strong"/>
    <w:uiPriority w:val="22"/>
    <w:qFormat/>
    <w:rsid w:val="00F9045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2C09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2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6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cwajpia.com/wp-content/uploads/emember/downloads/Model_13_Encroachment%20Permit%20Developer%202-5-2019.doc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b465d43-843d-4c5c-980e-44549088974a">
      <Terms xmlns="http://schemas.microsoft.com/office/infopath/2007/PartnerControls"/>
    </lcf76f155ced4ddcb4097134ff3c332f>
    <TaxCatchAll xmlns="66af40e5-1616-4f57-8120-471673857a9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BDB9DCB2D4B14AACBF69D863C8F553" ma:contentTypeVersion="11" ma:contentTypeDescription="Create a new document." ma:contentTypeScope="" ma:versionID="08769806ffce9df5b58b5f2e9e5f3ea4">
  <xsd:schema xmlns:xsd="http://www.w3.org/2001/XMLSchema" xmlns:xs="http://www.w3.org/2001/XMLSchema" xmlns:p="http://schemas.microsoft.com/office/2006/metadata/properties" xmlns:ns2="0b465d43-843d-4c5c-980e-44549088974a" xmlns:ns3="66af40e5-1616-4f57-8120-471673857a92" targetNamespace="http://schemas.microsoft.com/office/2006/metadata/properties" ma:root="true" ma:fieldsID="ec3a2dd18a6146c35531014817006627" ns2:_="" ns3:_="">
    <xsd:import namespace="0b465d43-843d-4c5c-980e-44549088974a"/>
    <xsd:import namespace="66af40e5-1616-4f57-8120-471673857a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65d43-843d-4c5c-980e-4454908897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c59ac18-3d28-4807-934d-f1e166a431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af40e5-1616-4f57-8120-471673857a92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29462249-8937-4d78-b0d4-2ffb52697df0}" ma:internalName="TaxCatchAll" ma:showField="CatchAllData" ma:web="66af40e5-1616-4f57-8120-471673857a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2B17F9-78CA-4730-B352-0D4E03FFEA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15F734-F90C-40DC-8629-FC452C041A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945989-34BA-4CED-B626-43BE6FCB56DB}">
  <ds:schemaRefs>
    <ds:schemaRef ds:uri="http://schemas.microsoft.com/office/2006/metadata/properties"/>
    <ds:schemaRef ds:uri="http://schemas.microsoft.com/office/infopath/2007/PartnerControls"/>
    <ds:schemaRef ds:uri="0b465d43-843d-4c5c-980e-44549088974a"/>
    <ds:schemaRef ds:uri="66af40e5-1616-4f57-8120-471673857a92"/>
  </ds:schemaRefs>
</ds:datastoreItem>
</file>

<file path=customXml/itemProps4.xml><?xml version="1.0" encoding="utf-8"?>
<ds:datastoreItem xmlns:ds="http://schemas.openxmlformats.org/officeDocument/2006/customXml" ds:itemID="{899DE1DC-6571-47DA-8EB3-C8DA82A7F0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65d43-843d-4c5c-980e-44549088974a"/>
    <ds:schemaRef ds:uri="66af40e5-1616-4f57-8120-471673857a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405</Words>
  <Characters>2309</Characters>
  <Application>Microsoft Office Word</Application>
  <DocSecurity>0</DocSecurity>
  <Lines>19</Lines>
  <Paragraphs>5</Paragraphs>
  <ScaleCrop>false</ScaleCrop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r Benzing</dc:creator>
  <cp:keywords/>
  <dc:description/>
  <cp:lastModifiedBy>Terry Lofing</cp:lastModifiedBy>
  <cp:revision>63</cp:revision>
  <dcterms:created xsi:type="dcterms:W3CDTF">2023-05-05T19:04:00Z</dcterms:created>
  <dcterms:modified xsi:type="dcterms:W3CDTF">2023-07-06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D91E025DF0AFA345853E69B4174182D8</vt:lpwstr>
  </property>
</Properties>
</file>